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4913BD9" w14:textId="4614A8FC" w:rsidR="000957F9" w:rsidRDefault="000957F9" w:rsidP="008A3CAB">
      <w:pPr>
        <w:pStyle w:val="Heading1"/>
        <w:spacing w:before="0"/>
      </w:pPr>
      <w:bookmarkStart w:id="0" w:name="_Toc464644299"/>
      <w:r>
        <w:t>Release Overview</w:t>
      </w:r>
      <w:bookmarkEnd w:id="0"/>
    </w:p>
    <w:p w14:paraId="21A3B8CB" w14:textId="0E7D1E7D" w:rsidR="006539A4" w:rsidRDefault="006539A4" w:rsidP="006539A4">
      <w:r>
        <w:t xml:space="preserve">In this sprint, we had a public testing on the main campus and made changes based on the feedback afterwards. We redesigned the tutorial levels </w:t>
      </w:r>
    </w:p>
    <w:p w14:paraId="7585A048" w14:textId="77777777" w:rsidR="006539A4" w:rsidRPr="006539A4" w:rsidRDefault="006539A4" w:rsidP="006539A4"/>
    <w:p w14:paraId="40F13AA1" w14:textId="596E369A" w:rsidR="008A3CAB" w:rsidRDefault="006539A4" w:rsidP="009A1356">
      <w:pPr>
        <w:pStyle w:val="Heading2"/>
      </w:pPr>
      <w:r>
        <w:t>UNWelcome</w:t>
      </w:r>
    </w:p>
    <w:p w14:paraId="4A9E5B99" w14:textId="6A36AE76" w:rsidR="009A1356" w:rsidRDefault="006539A4" w:rsidP="009A1356">
      <w:pPr>
        <w:pStyle w:val="Heading2"/>
      </w:pPr>
      <w:r>
        <w:t>Beta</w:t>
      </w:r>
    </w:p>
    <w:p w14:paraId="43B1C599" w14:textId="77777777" w:rsidR="006539A4" w:rsidRDefault="006539A4" w:rsidP="006539A4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First version that is a believable shipping candidate</w:t>
      </w:r>
    </w:p>
    <w:p w14:paraId="15F65367" w14:textId="77777777" w:rsidR="006539A4" w:rsidRDefault="006539A4" w:rsidP="006539A4">
      <w:pPr>
        <w:pStyle w:val="ListParagraph"/>
        <w:numPr>
          <w:ilvl w:val="0"/>
          <w:numId w:val="19"/>
        </w:numPr>
        <w:spacing w:after="0" w:line="240" w:lineRule="auto"/>
        <w:rPr>
          <w:rFonts w:cstheme="minorHAnsi"/>
        </w:rPr>
      </w:pPr>
      <w:r>
        <w:rPr>
          <w:rFonts w:cstheme="minorHAnsi"/>
        </w:rPr>
        <w:t>No known show stopper issues remain</w:t>
      </w:r>
    </w:p>
    <w:p w14:paraId="7A4BE931" w14:textId="42672072" w:rsidR="008A3CAB" w:rsidRDefault="008A3CAB" w:rsidP="009A1356"/>
    <w:p w14:paraId="13B4E174" w14:textId="1B9322BD" w:rsidR="009A1356" w:rsidRDefault="009A1356" w:rsidP="009A1356">
      <w:pPr>
        <w:pStyle w:val="Heading2"/>
      </w:pPr>
      <w:r>
        <w:t>Epics/Conditions of Satisfaction</w:t>
      </w:r>
    </w:p>
    <w:p w14:paraId="76A86F1E" w14:textId="0441790B" w:rsidR="009A1356" w:rsidRDefault="00067229" w:rsidP="008A3CAB">
      <w:pPr>
        <w:pStyle w:val="ListParagraph"/>
        <w:numPr>
          <w:ilvl w:val="0"/>
          <w:numId w:val="18"/>
        </w:numPr>
      </w:pPr>
      <w:r>
        <w:t>Finish the game with no serious bugs</w:t>
      </w:r>
    </w:p>
    <w:p w14:paraId="37BA186D" w14:textId="7947D72D" w:rsidR="008A3CAB" w:rsidRDefault="008A3CAB" w:rsidP="00067229">
      <w:pPr>
        <w:pStyle w:val="ListParagraph"/>
      </w:pPr>
    </w:p>
    <w:p w14:paraId="27BC652D" w14:textId="4A808874" w:rsidR="00DF325A" w:rsidRDefault="00DF325A" w:rsidP="000957F9">
      <w:pPr>
        <w:pStyle w:val="Heading1"/>
        <w:rPr>
          <w:lang w:bidi="en-US"/>
        </w:rPr>
      </w:pPr>
      <w:bookmarkStart w:id="1" w:name="_Toc464644300"/>
      <w:r w:rsidRPr="000957F9">
        <w:rPr>
          <w:lang w:bidi="en-US"/>
        </w:rPr>
        <w:t xml:space="preserve">Sprint </w:t>
      </w:r>
      <w:r>
        <w:rPr>
          <w:lang w:bidi="en-US"/>
        </w:rPr>
        <w:t>Actuals</w:t>
      </w:r>
      <w:bookmarkEnd w:id="1"/>
    </w:p>
    <w:p w14:paraId="6D36FF7C" w14:textId="3C085BF4" w:rsidR="000957F9" w:rsidRPr="000957F9" w:rsidRDefault="000957F9" w:rsidP="008A3CAB">
      <w:pPr>
        <w:pStyle w:val="Heading2"/>
        <w:rPr>
          <w:lang w:bidi="en-US"/>
        </w:rPr>
      </w:pPr>
      <w:bookmarkStart w:id="2" w:name="_Toc464644301"/>
      <w:r w:rsidRPr="000957F9">
        <w:rPr>
          <w:lang w:bidi="en-US"/>
        </w:rPr>
        <w:t xml:space="preserve">Sprint </w:t>
      </w:r>
      <w:r w:rsidR="00DF325A">
        <w:rPr>
          <w:lang w:bidi="en-US"/>
        </w:rPr>
        <w:t>Man Hours</w:t>
      </w:r>
      <w:bookmarkEnd w:id="2"/>
    </w:p>
    <w:tbl>
      <w:tblPr>
        <w:tblStyle w:val="LightShading-Accent1"/>
        <w:tblW w:w="9540" w:type="dxa"/>
        <w:tblInd w:w="-180" w:type="dxa"/>
        <w:tblLook w:val="04A0" w:firstRow="1" w:lastRow="0" w:firstColumn="1" w:lastColumn="0" w:noHBand="0" w:noVBand="1"/>
      </w:tblPr>
      <w:tblGrid>
        <w:gridCol w:w="1980"/>
        <w:gridCol w:w="2898"/>
        <w:gridCol w:w="4662"/>
      </w:tblGrid>
      <w:tr w:rsidR="00FA3ACC" w:rsidRPr="00FA3ACC" w14:paraId="247129B4" w14:textId="77777777" w:rsidTr="00DF325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71F432C7" w14:textId="77777777" w:rsidR="000957F9" w:rsidRPr="00FA3ACC" w:rsidRDefault="000957F9" w:rsidP="000957F9">
            <w:pPr>
              <w:spacing w:after="160" w:line="259" w:lineRule="auto"/>
              <w:jc w:val="center"/>
              <w:rPr>
                <w:color w:val="auto"/>
                <w:lang w:bidi="en-US"/>
              </w:rPr>
            </w:pPr>
            <w:r w:rsidRPr="00FA3ACC">
              <w:rPr>
                <w:color w:val="auto"/>
                <w:lang w:bidi="en-US"/>
              </w:rPr>
              <w:t>Sprint</w:t>
            </w:r>
          </w:p>
        </w:tc>
        <w:tc>
          <w:tcPr>
            <w:tcW w:w="2898" w:type="dxa"/>
          </w:tcPr>
          <w:p w14:paraId="404CEA83" w14:textId="77777777" w:rsidR="000957F9" w:rsidRPr="00FA3ACC" w:rsidRDefault="000957F9" w:rsidP="000957F9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 w:rsidRPr="00FA3ACC">
              <w:rPr>
                <w:color w:val="auto"/>
                <w:lang w:bidi="en-US"/>
              </w:rPr>
              <w:t># Hours Available Per Person</w:t>
            </w:r>
          </w:p>
        </w:tc>
        <w:tc>
          <w:tcPr>
            <w:tcW w:w="4662" w:type="dxa"/>
          </w:tcPr>
          <w:p w14:paraId="61CD84EC" w14:textId="61BD3860" w:rsidR="000957F9" w:rsidRPr="00FA3ACC" w:rsidRDefault="000957F9" w:rsidP="00DF6EDD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 w:rsidRPr="00FA3ACC">
              <w:rPr>
                <w:color w:val="auto"/>
                <w:lang w:bidi="en-US"/>
              </w:rPr>
              <w:t xml:space="preserve">Total # </w:t>
            </w:r>
            <w:r w:rsidR="00B85281">
              <w:rPr>
                <w:color w:val="auto"/>
                <w:lang w:bidi="en-US"/>
              </w:rPr>
              <w:t xml:space="preserve">Team </w:t>
            </w:r>
            <w:r w:rsidR="00DF6EDD">
              <w:rPr>
                <w:color w:val="auto"/>
                <w:lang w:bidi="en-US"/>
              </w:rPr>
              <w:t xml:space="preserve">Development </w:t>
            </w:r>
            <w:r w:rsidRPr="00FA3ACC">
              <w:rPr>
                <w:color w:val="auto"/>
                <w:lang w:bidi="en-US"/>
              </w:rPr>
              <w:t>Hours in Sprint</w:t>
            </w:r>
          </w:p>
        </w:tc>
      </w:tr>
      <w:tr w:rsidR="00FA3ACC" w:rsidRPr="00FA3ACC" w14:paraId="476BFE7C" w14:textId="77777777" w:rsidTr="00DF325A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980" w:type="dxa"/>
          </w:tcPr>
          <w:p w14:paraId="24599B4F" w14:textId="376C0C89" w:rsidR="000957F9" w:rsidRPr="00067229" w:rsidRDefault="00067229" w:rsidP="00067229">
            <w:pPr>
              <w:rPr>
                <w:lang w:bidi="en-US"/>
              </w:rPr>
            </w:pPr>
            <w:r>
              <w:rPr>
                <w:lang w:bidi="en-US"/>
              </w:rPr>
              <w:t>2017.11.6 – 2017.11.17</w:t>
            </w:r>
          </w:p>
        </w:tc>
        <w:tc>
          <w:tcPr>
            <w:tcW w:w="2898" w:type="dxa"/>
          </w:tcPr>
          <w:p w14:paraId="1CA7F307" w14:textId="2353E9C6" w:rsidR="000957F9" w:rsidRPr="00FA3ACC" w:rsidRDefault="00067229" w:rsidP="000957F9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30</w:t>
            </w:r>
          </w:p>
        </w:tc>
        <w:tc>
          <w:tcPr>
            <w:tcW w:w="4662" w:type="dxa"/>
          </w:tcPr>
          <w:p w14:paraId="72231866" w14:textId="5AA3D996" w:rsidR="000957F9" w:rsidRPr="00FA3ACC" w:rsidRDefault="00067229" w:rsidP="000957F9">
            <w:pPr>
              <w:spacing w:after="160" w:line="259" w:lineRule="auto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150</w:t>
            </w:r>
          </w:p>
        </w:tc>
      </w:tr>
    </w:tbl>
    <w:p w14:paraId="150EB796" w14:textId="77777777" w:rsidR="000957F9" w:rsidRDefault="000957F9" w:rsidP="008A3CAB">
      <w:pPr>
        <w:rPr>
          <w:lang w:bidi="en-US"/>
        </w:rPr>
      </w:pPr>
    </w:p>
    <w:p w14:paraId="3BB4011E" w14:textId="2AC52004" w:rsidR="00DF325A" w:rsidRPr="000957F9" w:rsidRDefault="00DF325A" w:rsidP="00DF325A">
      <w:pPr>
        <w:pStyle w:val="Heading2"/>
        <w:rPr>
          <w:lang w:bidi="en-US"/>
        </w:rPr>
      </w:pPr>
      <w:bookmarkStart w:id="3" w:name="_Toc464644302"/>
      <w:r w:rsidRPr="000957F9">
        <w:rPr>
          <w:lang w:bidi="en-US"/>
        </w:rPr>
        <w:t xml:space="preserve">Sprint </w:t>
      </w:r>
      <w:r>
        <w:rPr>
          <w:lang w:bidi="en-US"/>
        </w:rPr>
        <w:t>Burn-Down</w:t>
      </w:r>
      <w:r w:rsidR="005855AE">
        <w:rPr>
          <w:lang w:bidi="en-US"/>
        </w:rPr>
        <w:t xml:space="preserve"> Table</w:t>
      </w:r>
      <w:bookmarkEnd w:id="3"/>
    </w:p>
    <w:tbl>
      <w:tblPr>
        <w:tblStyle w:val="LightShading-Accent1"/>
        <w:tblW w:w="9540" w:type="dxa"/>
        <w:tblInd w:w="-180" w:type="dxa"/>
        <w:tblLook w:val="04A0" w:firstRow="1" w:lastRow="0" w:firstColumn="1" w:lastColumn="0" w:noHBand="0" w:noVBand="1"/>
      </w:tblPr>
      <w:tblGrid>
        <w:gridCol w:w="1080"/>
        <w:gridCol w:w="3798"/>
        <w:gridCol w:w="4662"/>
      </w:tblGrid>
      <w:tr w:rsidR="00B85281" w:rsidRPr="00FA3ACC" w14:paraId="5D842E24" w14:textId="77777777" w:rsidTr="00FF213F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14:paraId="0086DDC3" w14:textId="7F1923A8" w:rsidR="00B85281" w:rsidRPr="00FA3ACC" w:rsidRDefault="00B85281" w:rsidP="00B86884">
            <w:pPr>
              <w:spacing w:after="160" w:line="259" w:lineRule="auto"/>
              <w:jc w:val="center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Date</w:t>
            </w:r>
          </w:p>
        </w:tc>
        <w:tc>
          <w:tcPr>
            <w:tcW w:w="3798" w:type="dxa"/>
          </w:tcPr>
          <w:p w14:paraId="6ECA4C86" w14:textId="0574EB48" w:rsidR="00B85281" w:rsidRDefault="00FF213F" w:rsidP="00B85281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 xml:space="preserve">Total </w:t>
            </w:r>
            <w:r w:rsidR="00B85281">
              <w:rPr>
                <w:color w:val="auto"/>
                <w:lang w:bidi="en-US"/>
              </w:rPr>
              <w:t xml:space="preserve"># Team Hours </w:t>
            </w:r>
            <w:r>
              <w:rPr>
                <w:color w:val="auto"/>
                <w:lang w:bidi="en-US"/>
              </w:rPr>
              <w:t>on Sprint Board</w:t>
            </w:r>
          </w:p>
          <w:p w14:paraId="50F63949" w14:textId="436033B6" w:rsidR="00DF325A" w:rsidRPr="00FA3ACC" w:rsidRDefault="00DF325A" w:rsidP="00B85281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(</w:t>
            </w:r>
            <w:r w:rsidR="001C551A">
              <w:rPr>
                <w:color w:val="auto"/>
                <w:lang w:bidi="en-US"/>
              </w:rPr>
              <w:t xml:space="preserve">Effort </w:t>
            </w:r>
            <w:r>
              <w:rPr>
                <w:color w:val="auto"/>
                <w:lang w:bidi="en-US"/>
              </w:rPr>
              <w:t>at start of day)</w:t>
            </w:r>
          </w:p>
        </w:tc>
        <w:tc>
          <w:tcPr>
            <w:tcW w:w="4662" w:type="dxa"/>
          </w:tcPr>
          <w:p w14:paraId="6902EC85" w14:textId="77777777" w:rsidR="00B85281" w:rsidRDefault="00B85281" w:rsidP="00DF325A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 w:rsidRPr="00FA3ACC">
              <w:rPr>
                <w:color w:val="auto"/>
                <w:lang w:bidi="en-US"/>
              </w:rPr>
              <w:t>Total #</w:t>
            </w:r>
            <w:r>
              <w:rPr>
                <w:color w:val="auto"/>
                <w:lang w:bidi="en-US"/>
              </w:rPr>
              <w:t xml:space="preserve"> Team</w:t>
            </w:r>
            <w:r w:rsidRPr="00FA3ACC">
              <w:rPr>
                <w:color w:val="auto"/>
                <w:lang w:bidi="en-US"/>
              </w:rPr>
              <w:t xml:space="preserve"> Hours </w:t>
            </w:r>
            <w:r>
              <w:rPr>
                <w:color w:val="auto"/>
                <w:lang w:bidi="en-US"/>
              </w:rPr>
              <w:t xml:space="preserve">Remaining </w:t>
            </w:r>
            <w:r w:rsidR="00DF325A">
              <w:rPr>
                <w:color w:val="auto"/>
                <w:lang w:bidi="en-US"/>
              </w:rPr>
              <w:t>on</w:t>
            </w:r>
            <w:r w:rsidRPr="00FA3ACC">
              <w:rPr>
                <w:color w:val="auto"/>
                <w:lang w:bidi="en-US"/>
              </w:rPr>
              <w:t xml:space="preserve"> Sprint</w:t>
            </w:r>
            <w:r w:rsidR="00DF325A">
              <w:rPr>
                <w:color w:val="auto"/>
                <w:lang w:bidi="en-US"/>
              </w:rPr>
              <w:t xml:space="preserve"> Board</w:t>
            </w:r>
          </w:p>
          <w:p w14:paraId="11008F3F" w14:textId="5BD4D230" w:rsidR="00DF325A" w:rsidRPr="00FA3ACC" w:rsidRDefault="00DF325A" w:rsidP="00D50FBD">
            <w:pPr>
              <w:spacing w:after="160"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(</w:t>
            </w:r>
            <w:r w:rsidR="001C551A">
              <w:rPr>
                <w:color w:val="auto"/>
                <w:lang w:bidi="en-US"/>
              </w:rPr>
              <w:t xml:space="preserve">Effort Remaining </w:t>
            </w:r>
            <w:r>
              <w:rPr>
                <w:color w:val="auto"/>
                <w:lang w:bidi="en-US"/>
              </w:rPr>
              <w:t xml:space="preserve">at </w:t>
            </w:r>
            <w:r w:rsidR="00D50FBD">
              <w:rPr>
                <w:color w:val="auto"/>
                <w:lang w:bidi="en-US"/>
              </w:rPr>
              <w:t>end</w:t>
            </w:r>
            <w:r>
              <w:rPr>
                <w:color w:val="auto"/>
                <w:lang w:bidi="en-US"/>
              </w:rPr>
              <w:t xml:space="preserve"> of day)</w:t>
            </w:r>
          </w:p>
        </w:tc>
      </w:tr>
      <w:tr w:rsidR="00B85281" w:rsidRPr="00FA3ACC" w14:paraId="2369DCA0" w14:textId="77777777" w:rsidTr="00FF21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14:paraId="4DF1BD06" w14:textId="0E802BE6" w:rsidR="00B85281" w:rsidRPr="00B85281" w:rsidRDefault="00320A71" w:rsidP="00B86884">
            <w:pPr>
              <w:jc w:val="center"/>
              <w:rPr>
                <w:b w:val="0"/>
                <w:color w:val="auto"/>
                <w:lang w:bidi="en-US"/>
              </w:rPr>
            </w:pPr>
            <w:r>
              <w:rPr>
                <w:b w:val="0"/>
                <w:color w:val="auto"/>
                <w:lang w:bidi="en-US"/>
              </w:rPr>
              <w:t>11.6</w:t>
            </w:r>
          </w:p>
        </w:tc>
        <w:tc>
          <w:tcPr>
            <w:tcW w:w="3798" w:type="dxa"/>
          </w:tcPr>
          <w:p w14:paraId="4DED7DB3" w14:textId="5D05EFB7" w:rsidR="00B85281" w:rsidRPr="000E1663" w:rsidRDefault="00320A71" w:rsidP="00B868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150</w:t>
            </w:r>
          </w:p>
        </w:tc>
        <w:tc>
          <w:tcPr>
            <w:tcW w:w="4662" w:type="dxa"/>
          </w:tcPr>
          <w:p w14:paraId="2AFC12CC" w14:textId="3EE2C9B2" w:rsidR="00B85281" w:rsidRPr="000E1663" w:rsidRDefault="00320A71" w:rsidP="00B868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137</w:t>
            </w:r>
          </w:p>
        </w:tc>
      </w:tr>
      <w:tr w:rsidR="00B85281" w:rsidRPr="00FA3ACC" w14:paraId="3E550755" w14:textId="77777777" w:rsidTr="00FF213F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14:paraId="6B4E845D" w14:textId="5B572E87" w:rsidR="00B85281" w:rsidRPr="00B85281" w:rsidRDefault="00320A71" w:rsidP="00B86884">
            <w:pPr>
              <w:jc w:val="center"/>
              <w:rPr>
                <w:b w:val="0"/>
                <w:color w:val="auto"/>
                <w:lang w:bidi="en-US"/>
              </w:rPr>
            </w:pPr>
            <w:r>
              <w:rPr>
                <w:b w:val="0"/>
                <w:color w:val="auto"/>
                <w:lang w:bidi="en-US"/>
              </w:rPr>
              <w:t>11.7</w:t>
            </w:r>
          </w:p>
        </w:tc>
        <w:tc>
          <w:tcPr>
            <w:tcW w:w="3798" w:type="dxa"/>
          </w:tcPr>
          <w:p w14:paraId="3E38C498" w14:textId="3DC14C4E" w:rsidR="00B85281" w:rsidRPr="000E1663" w:rsidRDefault="00320A71" w:rsidP="00B868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137</w:t>
            </w:r>
          </w:p>
        </w:tc>
        <w:tc>
          <w:tcPr>
            <w:tcW w:w="4662" w:type="dxa"/>
          </w:tcPr>
          <w:p w14:paraId="22DAC8C6" w14:textId="5715BDDF" w:rsidR="00B85281" w:rsidRPr="000E1663" w:rsidRDefault="00320A71" w:rsidP="00B868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122</w:t>
            </w:r>
          </w:p>
        </w:tc>
      </w:tr>
      <w:tr w:rsidR="00B85281" w:rsidRPr="00FA3ACC" w14:paraId="21B007CC" w14:textId="77777777" w:rsidTr="00FF21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14:paraId="14195B3D" w14:textId="7D8B31E7" w:rsidR="00B85281" w:rsidRPr="00B85281" w:rsidRDefault="00320A71" w:rsidP="00B86884">
            <w:pPr>
              <w:jc w:val="center"/>
              <w:rPr>
                <w:b w:val="0"/>
                <w:color w:val="auto"/>
                <w:lang w:bidi="en-US"/>
              </w:rPr>
            </w:pPr>
            <w:r>
              <w:rPr>
                <w:b w:val="0"/>
                <w:color w:val="auto"/>
                <w:lang w:bidi="en-US"/>
              </w:rPr>
              <w:t>11.8</w:t>
            </w:r>
          </w:p>
        </w:tc>
        <w:tc>
          <w:tcPr>
            <w:tcW w:w="3798" w:type="dxa"/>
          </w:tcPr>
          <w:p w14:paraId="2BCDED88" w14:textId="3528244B" w:rsidR="00B85281" w:rsidRPr="000E1663" w:rsidRDefault="00320A71" w:rsidP="00B868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122</w:t>
            </w:r>
          </w:p>
        </w:tc>
        <w:tc>
          <w:tcPr>
            <w:tcW w:w="4662" w:type="dxa"/>
          </w:tcPr>
          <w:p w14:paraId="161E40FE" w14:textId="3996E3CA" w:rsidR="00B85281" w:rsidRPr="000E1663" w:rsidRDefault="00320A71" w:rsidP="00B868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105</w:t>
            </w:r>
          </w:p>
        </w:tc>
      </w:tr>
      <w:tr w:rsidR="00B85281" w:rsidRPr="00FA3ACC" w14:paraId="6A780D5F" w14:textId="77777777" w:rsidTr="00FF213F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14:paraId="3079EC3F" w14:textId="5F231D89" w:rsidR="00B85281" w:rsidRPr="00B85281" w:rsidRDefault="00320A71" w:rsidP="00B86884">
            <w:pPr>
              <w:jc w:val="center"/>
              <w:rPr>
                <w:b w:val="0"/>
                <w:color w:val="auto"/>
                <w:lang w:bidi="en-US"/>
              </w:rPr>
            </w:pPr>
            <w:r>
              <w:rPr>
                <w:b w:val="0"/>
                <w:color w:val="auto"/>
                <w:lang w:bidi="en-US"/>
              </w:rPr>
              <w:t>11.9</w:t>
            </w:r>
          </w:p>
        </w:tc>
        <w:tc>
          <w:tcPr>
            <w:tcW w:w="3798" w:type="dxa"/>
          </w:tcPr>
          <w:p w14:paraId="5068F498" w14:textId="484FCECA" w:rsidR="00B85281" w:rsidRPr="000E1663" w:rsidRDefault="00320A71" w:rsidP="00B868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105</w:t>
            </w:r>
          </w:p>
        </w:tc>
        <w:tc>
          <w:tcPr>
            <w:tcW w:w="4662" w:type="dxa"/>
          </w:tcPr>
          <w:p w14:paraId="657C3E89" w14:textId="41A89971" w:rsidR="00B85281" w:rsidRPr="000E1663" w:rsidRDefault="00320A71" w:rsidP="00B868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93</w:t>
            </w:r>
          </w:p>
        </w:tc>
      </w:tr>
      <w:tr w:rsidR="00B85281" w:rsidRPr="00FA3ACC" w14:paraId="271BC273" w14:textId="77777777" w:rsidTr="00FF21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14:paraId="38902B08" w14:textId="797FDA9B" w:rsidR="00B85281" w:rsidRPr="00B85281" w:rsidRDefault="00320A71" w:rsidP="00B86884">
            <w:pPr>
              <w:jc w:val="center"/>
              <w:rPr>
                <w:b w:val="0"/>
                <w:color w:val="auto"/>
                <w:lang w:bidi="en-US"/>
              </w:rPr>
            </w:pPr>
            <w:r>
              <w:rPr>
                <w:b w:val="0"/>
                <w:color w:val="auto"/>
                <w:lang w:bidi="en-US"/>
              </w:rPr>
              <w:t>11.10</w:t>
            </w:r>
          </w:p>
        </w:tc>
        <w:tc>
          <w:tcPr>
            <w:tcW w:w="3798" w:type="dxa"/>
          </w:tcPr>
          <w:p w14:paraId="0DCFA947" w14:textId="0FBD91B7" w:rsidR="00B85281" w:rsidRPr="000E1663" w:rsidRDefault="00320A71" w:rsidP="00B868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93</w:t>
            </w:r>
          </w:p>
        </w:tc>
        <w:tc>
          <w:tcPr>
            <w:tcW w:w="4662" w:type="dxa"/>
          </w:tcPr>
          <w:p w14:paraId="729DB453" w14:textId="6F72FFF2" w:rsidR="00B85281" w:rsidRPr="000E1663" w:rsidRDefault="00320A71" w:rsidP="00B868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80</w:t>
            </w:r>
          </w:p>
        </w:tc>
      </w:tr>
      <w:tr w:rsidR="00B85281" w:rsidRPr="00FA3ACC" w14:paraId="5FDFEBFC" w14:textId="77777777" w:rsidTr="00FF213F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14:paraId="5139F88B" w14:textId="761AC81E" w:rsidR="00B85281" w:rsidRPr="00B85281" w:rsidRDefault="00320A71" w:rsidP="00B86884">
            <w:pPr>
              <w:jc w:val="center"/>
              <w:rPr>
                <w:b w:val="0"/>
                <w:color w:val="auto"/>
                <w:lang w:bidi="en-US"/>
              </w:rPr>
            </w:pPr>
            <w:r>
              <w:rPr>
                <w:b w:val="0"/>
                <w:color w:val="auto"/>
                <w:lang w:bidi="en-US"/>
              </w:rPr>
              <w:t>11.13</w:t>
            </w:r>
          </w:p>
        </w:tc>
        <w:tc>
          <w:tcPr>
            <w:tcW w:w="3798" w:type="dxa"/>
          </w:tcPr>
          <w:p w14:paraId="3800BE65" w14:textId="71A55DC9" w:rsidR="00B85281" w:rsidRPr="000E1663" w:rsidRDefault="00320A71" w:rsidP="00B868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80</w:t>
            </w:r>
          </w:p>
        </w:tc>
        <w:tc>
          <w:tcPr>
            <w:tcW w:w="4662" w:type="dxa"/>
          </w:tcPr>
          <w:p w14:paraId="0F94F0A0" w14:textId="1123E3B3" w:rsidR="00B85281" w:rsidRPr="000E1663" w:rsidRDefault="00320A71" w:rsidP="00B868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65</w:t>
            </w:r>
          </w:p>
        </w:tc>
      </w:tr>
      <w:tr w:rsidR="00B85281" w:rsidRPr="00FA3ACC" w14:paraId="7DB7FC29" w14:textId="77777777" w:rsidTr="00FF21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14:paraId="6122B645" w14:textId="41AA258E" w:rsidR="00B85281" w:rsidRPr="00B85281" w:rsidRDefault="00320A71" w:rsidP="00B86884">
            <w:pPr>
              <w:jc w:val="center"/>
              <w:rPr>
                <w:b w:val="0"/>
                <w:color w:val="auto"/>
                <w:lang w:bidi="en-US"/>
              </w:rPr>
            </w:pPr>
            <w:r>
              <w:rPr>
                <w:b w:val="0"/>
                <w:color w:val="auto"/>
                <w:lang w:bidi="en-US"/>
              </w:rPr>
              <w:t>11.14</w:t>
            </w:r>
          </w:p>
        </w:tc>
        <w:tc>
          <w:tcPr>
            <w:tcW w:w="3798" w:type="dxa"/>
          </w:tcPr>
          <w:p w14:paraId="0BB762B1" w14:textId="28887F80" w:rsidR="00B85281" w:rsidRPr="000E1663" w:rsidRDefault="00320A71" w:rsidP="00B868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65</w:t>
            </w:r>
          </w:p>
        </w:tc>
        <w:tc>
          <w:tcPr>
            <w:tcW w:w="4662" w:type="dxa"/>
          </w:tcPr>
          <w:p w14:paraId="1551C9D0" w14:textId="0EF2D044" w:rsidR="00B85281" w:rsidRPr="000E1663" w:rsidRDefault="00320A71" w:rsidP="00B868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>
              <w:rPr>
                <w:color w:val="auto"/>
                <w:lang w:bidi="en-US"/>
              </w:rPr>
              <w:t>55</w:t>
            </w:r>
          </w:p>
        </w:tc>
      </w:tr>
      <w:tr w:rsidR="00320A71" w:rsidRPr="00320A71" w14:paraId="03DC621D" w14:textId="77777777" w:rsidTr="00FF213F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14:paraId="26399C15" w14:textId="07880C66" w:rsidR="00320A71" w:rsidRPr="00320A71" w:rsidRDefault="00320A71" w:rsidP="00B86884">
            <w:pPr>
              <w:jc w:val="center"/>
              <w:rPr>
                <w:b w:val="0"/>
                <w:color w:val="auto"/>
                <w:lang w:bidi="en-US"/>
              </w:rPr>
            </w:pPr>
            <w:r w:rsidRPr="00320A71">
              <w:rPr>
                <w:b w:val="0"/>
                <w:color w:val="auto"/>
                <w:lang w:bidi="en-US"/>
              </w:rPr>
              <w:t>11.15</w:t>
            </w:r>
          </w:p>
        </w:tc>
        <w:tc>
          <w:tcPr>
            <w:tcW w:w="3798" w:type="dxa"/>
          </w:tcPr>
          <w:p w14:paraId="0B25900C" w14:textId="1BA3050D" w:rsidR="00320A71" w:rsidRPr="00320A71" w:rsidRDefault="00320A71" w:rsidP="00320A71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 w:rsidRPr="00320A71">
              <w:rPr>
                <w:color w:val="auto"/>
                <w:lang w:bidi="en-US"/>
              </w:rPr>
              <w:t>55</w:t>
            </w:r>
          </w:p>
        </w:tc>
        <w:tc>
          <w:tcPr>
            <w:tcW w:w="4662" w:type="dxa"/>
          </w:tcPr>
          <w:p w14:paraId="3B13DB99" w14:textId="7C8BBD0C" w:rsidR="00320A71" w:rsidRPr="00320A71" w:rsidRDefault="00320A71" w:rsidP="00B868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 w:rsidRPr="00320A71">
              <w:rPr>
                <w:color w:val="auto"/>
                <w:lang w:bidi="en-US"/>
              </w:rPr>
              <w:t>37</w:t>
            </w:r>
          </w:p>
        </w:tc>
      </w:tr>
      <w:tr w:rsidR="00320A71" w:rsidRPr="00320A71" w14:paraId="30FD9DC6" w14:textId="77777777" w:rsidTr="00FF213F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14:paraId="51994193" w14:textId="77777777" w:rsidR="00320A71" w:rsidRPr="00320A71" w:rsidRDefault="00320A71" w:rsidP="00B86884">
            <w:pPr>
              <w:jc w:val="center"/>
              <w:rPr>
                <w:b w:val="0"/>
                <w:color w:val="auto"/>
                <w:lang w:bidi="en-US"/>
              </w:rPr>
            </w:pPr>
          </w:p>
        </w:tc>
        <w:tc>
          <w:tcPr>
            <w:tcW w:w="3798" w:type="dxa"/>
          </w:tcPr>
          <w:p w14:paraId="7F757E17" w14:textId="44BD9D03" w:rsidR="00320A71" w:rsidRPr="00320A71" w:rsidRDefault="00320A71" w:rsidP="00320A71">
            <w:pPr>
              <w:tabs>
                <w:tab w:val="right" w:pos="3582"/>
              </w:tabs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 w:rsidRPr="00320A71">
              <w:rPr>
                <w:color w:val="auto"/>
                <w:lang w:bidi="en-US"/>
              </w:rPr>
              <w:t>11.16</w:t>
            </w:r>
            <w:r w:rsidRPr="00320A71">
              <w:rPr>
                <w:color w:val="auto"/>
                <w:lang w:bidi="en-US"/>
              </w:rPr>
              <w:tab/>
              <w:t>37</w:t>
            </w:r>
          </w:p>
        </w:tc>
        <w:tc>
          <w:tcPr>
            <w:tcW w:w="4662" w:type="dxa"/>
          </w:tcPr>
          <w:p w14:paraId="59732274" w14:textId="03C83E19" w:rsidR="00320A71" w:rsidRPr="00320A71" w:rsidRDefault="00320A71" w:rsidP="00B86884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 w:rsidRPr="00320A71">
              <w:rPr>
                <w:color w:val="auto"/>
                <w:lang w:bidi="en-US"/>
              </w:rPr>
              <w:t>20</w:t>
            </w:r>
          </w:p>
        </w:tc>
      </w:tr>
      <w:tr w:rsidR="00320A71" w:rsidRPr="00320A71" w14:paraId="09A91B7A" w14:textId="77777777" w:rsidTr="00FF213F">
        <w:trPr>
          <w:trHeight w:val="57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080" w:type="dxa"/>
          </w:tcPr>
          <w:p w14:paraId="0D51A9AE" w14:textId="77777777" w:rsidR="00320A71" w:rsidRPr="00320A71" w:rsidRDefault="00320A71" w:rsidP="00B86884">
            <w:pPr>
              <w:jc w:val="center"/>
              <w:rPr>
                <w:b w:val="0"/>
                <w:color w:val="auto"/>
                <w:lang w:bidi="en-US"/>
              </w:rPr>
            </w:pPr>
          </w:p>
        </w:tc>
        <w:tc>
          <w:tcPr>
            <w:tcW w:w="3798" w:type="dxa"/>
          </w:tcPr>
          <w:p w14:paraId="10E7386D" w14:textId="44842090" w:rsidR="00320A71" w:rsidRPr="00320A71" w:rsidRDefault="00320A71" w:rsidP="00320A71">
            <w:pPr>
              <w:tabs>
                <w:tab w:val="right" w:pos="3582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 w:rsidRPr="00320A71">
              <w:rPr>
                <w:color w:val="auto"/>
                <w:lang w:bidi="en-US"/>
              </w:rPr>
              <w:t>11.17</w:t>
            </w:r>
            <w:r w:rsidRPr="00320A71">
              <w:rPr>
                <w:color w:val="auto"/>
                <w:lang w:bidi="en-US"/>
              </w:rPr>
              <w:tab/>
              <w:t>20</w:t>
            </w:r>
          </w:p>
        </w:tc>
        <w:tc>
          <w:tcPr>
            <w:tcW w:w="4662" w:type="dxa"/>
          </w:tcPr>
          <w:p w14:paraId="116C7AA1" w14:textId="1BE203F7" w:rsidR="00320A71" w:rsidRPr="00320A71" w:rsidRDefault="00320A71" w:rsidP="00B86884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lang w:bidi="en-US"/>
              </w:rPr>
            </w:pPr>
            <w:r w:rsidRPr="00320A71">
              <w:rPr>
                <w:color w:val="auto"/>
                <w:lang w:bidi="en-US"/>
              </w:rPr>
              <w:t>3</w:t>
            </w:r>
          </w:p>
        </w:tc>
      </w:tr>
    </w:tbl>
    <w:p w14:paraId="4AB5BC7C" w14:textId="07F2ACCF" w:rsidR="005855AE" w:rsidRPr="00320A71" w:rsidRDefault="005855AE" w:rsidP="0057566B">
      <w:pPr>
        <w:rPr>
          <w:lang w:bidi="en-US"/>
        </w:rPr>
      </w:pPr>
      <w:r w:rsidRPr="00320A71">
        <w:rPr>
          <w:lang w:bidi="en-US"/>
        </w:rPr>
        <w:br w:type="page"/>
      </w:r>
    </w:p>
    <w:p w14:paraId="1D7B0075" w14:textId="093FA6C1" w:rsidR="00DF325A" w:rsidRDefault="00DF325A" w:rsidP="00DF325A">
      <w:pPr>
        <w:pStyle w:val="Heading2"/>
        <w:rPr>
          <w:lang w:bidi="en-US"/>
        </w:rPr>
      </w:pPr>
      <w:bookmarkStart w:id="4" w:name="_Toc464644304"/>
      <w:r>
        <w:rPr>
          <w:lang w:bidi="en-US"/>
        </w:rPr>
        <w:lastRenderedPageBreak/>
        <w:t>Sprint Tasks Completed</w:t>
      </w:r>
      <w:bookmarkEnd w:id="4"/>
    </w:p>
    <w:tbl>
      <w:tblPr>
        <w:tblW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80"/>
        <w:gridCol w:w="769"/>
        <w:gridCol w:w="96"/>
        <w:gridCol w:w="5049"/>
        <w:gridCol w:w="96"/>
        <w:gridCol w:w="480"/>
      </w:tblGrid>
      <w:tr w:rsidR="00120249" w:rsidRPr="00120249" w14:paraId="4C39F123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ADE4546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1/6/201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1475AE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Blak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F37997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28C667A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Kleenex Test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44413E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887C915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120249" w:rsidRPr="00120249" w14:paraId="50474D17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5E4A2A1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F3FEF4E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CC3DA2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652F78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print Retrospecti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DACA3D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8D501E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120249" w:rsidRPr="00120249" w14:paraId="6E52278F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A653C0D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BDB09C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2D5479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60E6CEB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print Plann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75275E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74439A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120249" w:rsidRPr="00120249" w14:paraId="0C21094B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C49720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E6A254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Lexi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AEE6C72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7C33C0A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Kleenex Test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E31150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1C276C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120249" w:rsidRPr="00120249" w14:paraId="40477CBE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6E386B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177473A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7F43430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831783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print Retrospecti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29E305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FF6F5FA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120249" w:rsidRPr="00120249" w14:paraId="15DBEE5E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8967DB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F620670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E9DD446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E55640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print Plann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2AA067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587061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120249" w:rsidRPr="00120249" w14:paraId="73822A00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1543750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6DAB429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Emil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F3E2FEF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FC1AFA6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Kleenex Test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7C6C9E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5F9FCC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120249" w:rsidRPr="00120249" w14:paraId="11290FD3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923A7C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DA83E1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0250F8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8E8E1E2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print Retrospecti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2E5FE2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215790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120249" w:rsidRPr="00120249" w14:paraId="6455C37F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50C354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6257C5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CDC38F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D4181E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print Plann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AAE2891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570B35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120249" w:rsidRPr="00120249" w14:paraId="24F3B825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939D7C5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178B57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Brya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495C39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663EBD2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Kleenex Test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5AAD75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BD36FE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120249" w:rsidRPr="00120249" w14:paraId="2EAB467F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EC1F4F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79F88F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415E24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C55CE7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print Retrospecti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89CAE2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390616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120249" w:rsidRPr="00120249" w14:paraId="6D63B423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BC3B11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F32FF92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28382BE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3B92DB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print Plann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A7DC19D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57966A6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120249" w:rsidRPr="00120249" w14:paraId="23088C49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0287A5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1A9231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Clayt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67460E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7F7626D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Kleenex Test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887B32F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8F1E5C4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120249" w:rsidRPr="00120249" w14:paraId="19D5F72B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9FA9E92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EA1F68B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7C127A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0DDC64F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print Retrospecti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0DA56F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9059E9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120249" w:rsidRPr="00120249" w14:paraId="46F3B39F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077F6F4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549B4CF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7AA5A58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58A016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print Plann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0235B9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BD3C9DB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120249" w:rsidRPr="00120249" w14:paraId="03FF2B78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3EA52B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1/7/201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532443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Blak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A2D64F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60488D8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Lectu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7026869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6C68D9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.5</w:t>
            </w:r>
          </w:p>
        </w:tc>
      </w:tr>
      <w:tr w:rsidR="00120249" w:rsidRPr="00120249" w14:paraId="1ACBF856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335DE0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A55EED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376A04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FEACC9A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Testing and bug fix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B83624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020022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.5</w:t>
            </w:r>
          </w:p>
        </w:tc>
      </w:tr>
      <w:tr w:rsidR="00120249" w:rsidRPr="00120249" w14:paraId="7F862E86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E02C8DF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BE0CD61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A33EF30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6BBC1C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crum Meet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11C5670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72CDF7B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0.15</w:t>
            </w:r>
          </w:p>
        </w:tc>
      </w:tr>
      <w:tr w:rsidR="00120249" w:rsidRPr="00120249" w14:paraId="49F69323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B3B766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8FB379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Lexi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9E5069E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3BB72F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Lectu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7EF7377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82DA3ED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.5</w:t>
            </w:r>
          </w:p>
        </w:tc>
      </w:tr>
      <w:tr w:rsidR="00120249" w:rsidRPr="00120249" w14:paraId="61A83EF0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778FF7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DABFEF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021F6C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F7C45C8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crum Meet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8DD170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A88FFA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0.15</w:t>
            </w:r>
          </w:p>
        </w:tc>
      </w:tr>
      <w:tr w:rsidR="00120249" w:rsidRPr="00120249" w14:paraId="36435344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836438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A86274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D5D921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F78A6D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UI Asset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863D5A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ECAA04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.5</w:t>
            </w:r>
          </w:p>
        </w:tc>
      </w:tr>
      <w:tr w:rsidR="00120249" w:rsidRPr="00120249" w14:paraId="76F8A2F3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DE1C43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6EF17E6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Emil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74990F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20D1BB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Lectu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F1AC162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79AD43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.5</w:t>
            </w:r>
          </w:p>
        </w:tc>
      </w:tr>
      <w:tr w:rsidR="00120249" w:rsidRPr="00120249" w14:paraId="344A792B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B904CA6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D94643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F693689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5DD01A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crum Meet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056755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5A2BAE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0.15</w:t>
            </w:r>
          </w:p>
        </w:tc>
      </w:tr>
      <w:tr w:rsidR="00120249" w:rsidRPr="00120249" w14:paraId="5D5774D9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1740FD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24DFA3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A42CC1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55DF54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Testing and bug fix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E654C9E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391E97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.5</w:t>
            </w:r>
          </w:p>
        </w:tc>
      </w:tr>
      <w:tr w:rsidR="00120249" w:rsidRPr="00120249" w14:paraId="1D3940D8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F2A9B8B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9E2739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Brya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5375C5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2D9EC06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Lectu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40538F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7D26353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.5</w:t>
            </w:r>
          </w:p>
        </w:tc>
      </w:tr>
      <w:tr w:rsidR="00120249" w:rsidRPr="00120249" w14:paraId="01918A66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8796234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3B94686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5D35029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B6E153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crum Meet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EF2258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0540BE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0.15</w:t>
            </w:r>
          </w:p>
        </w:tc>
      </w:tr>
      <w:tr w:rsidR="00120249" w:rsidRPr="00120249" w14:paraId="0EE8CFAF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772892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5C47C0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396679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1CDBA5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Testing and bug fix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22F873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7A20D66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.5</w:t>
            </w:r>
          </w:p>
        </w:tc>
      </w:tr>
      <w:tr w:rsidR="00120249" w:rsidRPr="00120249" w14:paraId="436AC7BA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7426F2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06D87F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Clayt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AC5E05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B9FD683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Lectu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F51A43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EFD386F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.5</w:t>
            </w:r>
          </w:p>
        </w:tc>
      </w:tr>
      <w:tr w:rsidR="00120249" w:rsidRPr="00120249" w14:paraId="02A340FD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7CF665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057A00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0262ED6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DFA39A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crum Meet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5943F50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4D96E8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0.15</w:t>
            </w:r>
          </w:p>
        </w:tc>
      </w:tr>
      <w:tr w:rsidR="00120249" w:rsidRPr="00120249" w14:paraId="1D9669A1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00E361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1FE64B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7D2A4DC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70B6F0E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UI Asset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CB02B79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80B46D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.5</w:t>
            </w:r>
          </w:p>
        </w:tc>
      </w:tr>
      <w:tr w:rsidR="00120249" w:rsidRPr="00120249" w14:paraId="4A9EEA80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E5F0986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1/8/201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FD30D3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Blak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46CBA5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FF4D3D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crum Meet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42DDE6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4797FE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0.15</w:t>
            </w:r>
          </w:p>
        </w:tc>
      </w:tr>
      <w:tr w:rsidR="00120249" w:rsidRPr="00120249" w14:paraId="7101DCB8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971AD3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8ECE0D4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79E620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97E53E8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Testing with other team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65D5E8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CBEAF6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2.85</w:t>
            </w:r>
          </w:p>
        </w:tc>
      </w:tr>
      <w:tr w:rsidR="00120249" w:rsidRPr="00120249" w14:paraId="03DDC1BD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7D7AB3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BD9089C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Lexi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2C0B96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C534D7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UI and CharacterAnim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88CA30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6C1621D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3</w:t>
            </w:r>
          </w:p>
        </w:tc>
      </w:tr>
      <w:tr w:rsidR="00120249" w:rsidRPr="00120249" w14:paraId="11227D93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5E22E9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6E27C6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F8BCC2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6E328D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crum Meet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295F70E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E33B7E4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0.15</w:t>
            </w:r>
          </w:p>
        </w:tc>
      </w:tr>
      <w:tr w:rsidR="00120249" w:rsidRPr="00120249" w14:paraId="724D9510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381869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A0D7432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Emil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2F8C57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27A7D8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Fix the tutorial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5ED2D3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CAC754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2</w:t>
            </w:r>
          </w:p>
        </w:tc>
      </w:tr>
      <w:tr w:rsidR="00120249" w:rsidRPr="00120249" w14:paraId="6BBDB812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5C85D1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867844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C0C4A2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446554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crum Meet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EFFF43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208C93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0.15</w:t>
            </w:r>
          </w:p>
        </w:tc>
      </w:tr>
      <w:tr w:rsidR="00120249" w:rsidRPr="00120249" w14:paraId="58137CB4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84B6E1E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CC5E2D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B459FB1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0C1DBF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Testing and bug fix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0DDF710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5BF002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0.85</w:t>
            </w:r>
          </w:p>
        </w:tc>
      </w:tr>
      <w:tr w:rsidR="00120249" w:rsidRPr="00120249" w14:paraId="5B75D719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A3E884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11C1C11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Brya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6DABCA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6448B7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crum Meet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2465047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E826552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0.15</w:t>
            </w:r>
          </w:p>
        </w:tc>
      </w:tr>
      <w:tr w:rsidR="00120249" w:rsidRPr="00120249" w14:paraId="7DBD9812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C9D1E4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38602AE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21816F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6F7052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Testing with other team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34A9F8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696110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2</w:t>
            </w:r>
          </w:p>
        </w:tc>
      </w:tr>
      <w:tr w:rsidR="00120249" w:rsidRPr="00120249" w14:paraId="50F80FE4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7FF514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E9FAEC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4C16EA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17C70F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Updating testing repor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3C38D5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5D0792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0.85</w:t>
            </w:r>
          </w:p>
        </w:tc>
      </w:tr>
      <w:tr w:rsidR="00120249" w:rsidRPr="00120249" w14:paraId="4C19DB18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7868797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F0C8146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Clayt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C836F6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F18816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crum Meet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0FE6C43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8C2FFC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0.15</w:t>
            </w:r>
          </w:p>
        </w:tc>
      </w:tr>
      <w:tr w:rsidR="00120249" w:rsidRPr="00120249" w14:paraId="2DF5F8DA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6F70E00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EE0C728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450301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290FD0D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UI and Level Background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48C4B2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5AECCDC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2.85</w:t>
            </w:r>
          </w:p>
        </w:tc>
      </w:tr>
      <w:tr w:rsidR="00120249" w:rsidRPr="00120249" w14:paraId="050BD41A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058905F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1/9/201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A769CB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Blak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92966B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A16282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crum Meet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4CF4AF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53C727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0.15</w:t>
            </w:r>
          </w:p>
        </w:tc>
      </w:tr>
      <w:tr w:rsidR="00120249" w:rsidRPr="00120249" w14:paraId="3290BC8E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1D48E03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58D524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F5ADED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01E53DC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Update GD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83F4F0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58891B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120249" w:rsidRPr="00120249" w14:paraId="248506B2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59E7537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B03B2D1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7EFF53C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9FDB90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Create Surve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B6D1D9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69D1D98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0.5</w:t>
            </w:r>
          </w:p>
        </w:tc>
      </w:tr>
      <w:tr w:rsidR="00120249" w:rsidRPr="00120249" w14:paraId="7A762DAB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E5E902A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CD6942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F4BE630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CA97C6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urvey test and refin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2D8D0D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E890AF5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0.5</w:t>
            </w:r>
          </w:p>
        </w:tc>
      </w:tr>
      <w:tr w:rsidR="00120249" w:rsidRPr="00120249" w14:paraId="707FA869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C30311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E596617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AE3BB3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5351678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Testing and debug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ABEEA1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EE8C0E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0.85</w:t>
            </w:r>
          </w:p>
        </w:tc>
      </w:tr>
      <w:tr w:rsidR="00120249" w:rsidRPr="00120249" w14:paraId="1E7BC286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6CAE3E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656228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Lexi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736614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200D65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crum Meet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AEA68C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380DF2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0.15</w:t>
            </w:r>
          </w:p>
        </w:tc>
      </w:tr>
      <w:tr w:rsidR="00120249" w:rsidRPr="00120249" w14:paraId="3055F900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E25EB5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57F8EE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0F59E9F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D323A3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Flyer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0AF0F2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CA2764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120249" w:rsidRPr="00120249" w14:paraId="5E2DEA50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3E4E63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A52208F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B7B358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167DC96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Post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862103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AD449C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120249" w:rsidRPr="00120249" w14:paraId="11615776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82F082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515EDB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B0B0CF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57B9FFB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UI and anim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B55585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9EBA64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0.85</w:t>
            </w:r>
          </w:p>
        </w:tc>
      </w:tr>
      <w:tr w:rsidR="00120249" w:rsidRPr="00120249" w14:paraId="6BEB5C14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650822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F5D804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Emil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66CFF39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880B84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crum Meet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2EB0AE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E3CC201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0.15</w:t>
            </w:r>
          </w:p>
        </w:tc>
      </w:tr>
      <w:tr w:rsidR="00120249" w:rsidRPr="00120249" w14:paraId="74F254FD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38628D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1299BA7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4454D1A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ABCCF7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 xml:space="preserve">Refactoring tower shooting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6E2F67F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174D04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3</w:t>
            </w:r>
          </w:p>
        </w:tc>
      </w:tr>
      <w:tr w:rsidR="00120249" w:rsidRPr="00120249" w14:paraId="08B204CA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FB35324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894ED6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Brya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7A261E0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B91AB36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crum Meet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62127A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6BC6AE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0.15</w:t>
            </w:r>
          </w:p>
        </w:tc>
      </w:tr>
      <w:tr w:rsidR="00120249" w:rsidRPr="00120249" w14:paraId="5FBB66A4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6E6B5C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19882F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98A2BCB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BEF7D7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Testing and bug fix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36DEEE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13128B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2.85</w:t>
            </w:r>
          </w:p>
        </w:tc>
      </w:tr>
      <w:tr w:rsidR="00120249" w:rsidRPr="00120249" w14:paraId="1A9A8918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5D7D11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93C6B3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Clayt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3A8C7B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52C2126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crum Meet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00A02B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80D8B01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0.15</w:t>
            </w:r>
          </w:p>
        </w:tc>
      </w:tr>
      <w:tr w:rsidR="00120249" w:rsidRPr="00120249" w14:paraId="57F2D298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58A2E7E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266A46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C7B262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1320DC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Level Bckgroun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1E067CB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FAC8B6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3</w:t>
            </w:r>
          </w:p>
        </w:tc>
      </w:tr>
      <w:tr w:rsidR="00120249" w:rsidRPr="00120249" w14:paraId="56C11A95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9860150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1/10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ED29B6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Blak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66082D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54971E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crum Meet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A361B89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8CB351A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0.15</w:t>
            </w:r>
          </w:p>
        </w:tc>
      </w:tr>
      <w:tr w:rsidR="00120249" w:rsidRPr="00120249" w14:paraId="2366A630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925B4CC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695DAD0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F83C32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72A33D0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Testing with other team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1290E5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4D9555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120249" w:rsidRPr="00120249" w14:paraId="2BBAF792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023DC7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508D9ED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9D42BF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F167792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Testing and bug fix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F6023D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7C0D513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.85</w:t>
            </w:r>
          </w:p>
        </w:tc>
      </w:tr>
      <w:tr w:rsidR="00120249" w:rsidRPr="00120249" w14:paraId="395A72E8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EB86252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A0CC2A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Lexi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C54213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848C14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crum Meet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FE7F16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5E1BB9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0.15</w:t>
            </w:r>
          </w:p>
        </w:tc>
      </w:tr>
      <w:tr w:rsidR="00120249" w:rsidRPr="00120249" w14:paraId="5D62E816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F6FAEE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0575B1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7810375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6E7886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Flyer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125811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2C93E2B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120249" w:rsidRPr="00120249" w14:paraId="1D760EA0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6E867C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92A0B81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082023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BC5DB78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Poster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817512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174EB5D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120249" w:rsidRPr="00120249" w14:paraId="6CEB7E36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51BE0AC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870A71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A8505E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1FEC49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UI and anim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B86099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5E8A46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0.85</w:t>
            </w:r>
          </w:p>
        </w:tc>
      </w:tr>
      <w:tr w:rsidR="00120249" w:rsidRPr="00120249" w14:paraId="72170A49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155D534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E101D5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Emil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7102F54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F49989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crum Meet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B2E587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1C2DD5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0.15</w:t>
            </w:r>
          </w:p>
        </w:tc>
      </w:tr>
      <w:tr w:rsidR="00120249" w:rsidRPr="00120249" w14:paraId="748019D2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F27E6A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E897EE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B193CD5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3F9A22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 xml:space="preserve">Refactoring tower shooting 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08F3A0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7722D6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3</w:t>
            </w:r>
          </w:p>
        </w:tc>
      </w:tr>
      <w:tr w:rsidR="00120249" w:rsidRPr="00120249" w14:paraId="0119BFB9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16B8253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739FDD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Brya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C8C8EA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D07481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crum Meet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71234E1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838888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0.15</w:t>
            </w:r>
          </w:p>
        </w:tc>
      </w:tr>
      <w:tr w:rsidR="00120249" w:rsidRPr="00120249" w14:paraId="6D6528F6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DCC87D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8044AA9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7B1263D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14BAC5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Testing and bug fix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4DCB6C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819606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2.85</w:t>
            </w:r>
          </w:p>
        </w:tc>
      </w:tr>
      <w:tr w:rsidR="00120249" w:rsidRPr="00120249" w14:paraId="45134268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E15BD4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8CB499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Clayt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F93097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C9F6FC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crum Meet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514EB20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E8D12B3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0.15</w:t>
            </w:r>
          </w:p>
        </w:tc>
      </w:tr>
      <w:tr w:rsidR="00120249" w:rsidRPr="00120249" w14:paraId="16E035C7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EE76068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6A3A57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4CFD29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798FAC4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Level Bckgroun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D9081F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B195BB5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3</w:t>
            </w:r>
          </w:p>
        </w:tc>
      </w:tr>
      <w:tr w:rsidR="00120249" w:rsidRPr="00120249" w14:paraId="450D9AD1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7BD30F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1/13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5CB007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Blak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5D9E49F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2466B4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Testing on main campu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684D10C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054820B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3</w:t>
            </w:r>
          </w:p>
        </w:tc>
      </w:tr>
      <w:tr w:rsidR="00120249" w:rsidRPr="00120249" w14:paraId="5AC1FDD5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5F90DF5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E99438D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Lexi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C14001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8C140A7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Testing on main campu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8DA1BC9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268D50D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3</w:t>
            </w:r>
          </w:p>
        </w:tc>
      </w:tr>
      <w:tr w:rsidR="00120249" w:rsidRPr="00120249" w14:paraId="49EC1234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F33B15D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282695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Brya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85D0E40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F88B36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Testing on main campu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0167EA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6FC58EA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3</w:t>
            </w:r>
          </w:p>
        </w:tc>
      </w:tr>
      <w:tr w:rsidR="00120249" w:rsidRPr="00120249" w14:paraId="252E56CA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0831ED9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1432906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Clayt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899BE1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22DDDBA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Testing on main campu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A0245B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9F6D3B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3</w:t>
            </w:r>
          </w:p>
        </w:tc>
      </w:tr>
      <w:tr w:rsidR="00120249" w:rsidRPr="00120249" w14:paraId="032DFD83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C43B80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2B9F93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Emil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95B0D4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AD9A8B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Testing on main campu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0EA50E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0DEECC5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3</w:t>
            </w:r>
          </w:p>
        </w:tc>
      </w:tr>
      <w:tr w:rsidR="00120249" w:rsidRPr="00120249" w14:paraId="6DD9C051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6634A0F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1/14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1CDAA7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Blak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FD28E0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15E054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ick Leav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84BF73E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558E1C2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</w:tr>
      <w:tr w:rsidR="00120249" w:rsidRPr="00120249" w14:paraId="727FD323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5B3D28B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A106B8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Lexi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8BB416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88718E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Lectu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1792BF3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0980189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120249" w:rsidRPr="00120249" w14:paraId="4B040922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CD3D4E9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59BB766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D7AC34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F63329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Discussing the feedback and plan for the next mileston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51597CA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86D0FCD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2</w:t>
            </w:r>
          </w:p>
        </w:tc>
      </w:tr>
      <w:tr w:rsidR="00120249" w:rsidRPr="00120249" w14:paraId="2B07C00C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DF3923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9FE11C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Emil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8BD081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CABCD5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Lectu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BAF44C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3AD4EF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120249" w:rsidRPr="00120249" w14:paraId="55B26D40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5F636D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7628FC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90F23F7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E37B17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Discussing the feedback and plan for the next mileston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5F622AE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9D5AD4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2</w:t>
            </w:r>
          </w:p>
        </w:tc>
      </w:tr>
      <w:tr w:rsidR="00120249" w:rsidRPr="00120249" w14:paraId="0939663B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9162237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12B7C63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Brya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4FA4BA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6F4757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Lectu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10B14A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6E582C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120249" w:rsidRPr="00120249" w14:paraId="7B8143B7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139B87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428FCA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931B10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82171E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Discussing the feedback and plan for the next mileston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BDBFB9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67116B7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2</w:t>
            </w:r>
          </w:p>
        </w:tc>
      </w:tr>
      <w:tr w:rsidR="00120249" w:rsidRPr="00120249" w14:paraId="62EF4B90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0FD07F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BE6C48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Clayt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A4CDF52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202C7A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Lectu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756F613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E2B01C2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120249" w:rsidRPr="00120249" w14:paraId="3C8773BE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32B639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855331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2D55844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A7FDE5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Discussing the feedback and plan for the next mileston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C42830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04685CA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2</w:t>
            </w:r>
          </w:p>
        </w:tc>
      </w:tr>
      <w:tr w:rsidR="00120249" w:rsidRPr="00120249" w14:paraId="255B08AC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70264D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1/15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7A2F7C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Blak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7CAE3F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3566A7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crum Meet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AFDE3F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EDFEF6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0.15</w:t>
            </w:r>
          </w:p>
        </w:tc>
      </w:tr>
      <w:tr w:rsidR="00120249" w:rsidRPr="00120249" w14:paraId="7268A6FC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0687824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D5C5C2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E1084A8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BE116C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Usability Repor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8AF47C2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760AA0E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2.85</w:t>
            </w:r>
          </w:p>
        </w:tc>
      </w:tr>
      <w:tr w:rsidR="00120249" w:rsidRPr="00120249" w14:paraId="7511248D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DB11D3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647A44A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Lexi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576A684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3DEE4B4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crum Meet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8F8A38F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5A77A71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0.15</w:t>
            </w:r>
          </w:p>
        </w:tc>
      </w:tr>
      <w:tr w:rsidR="00120249" w:rsidRPr="00120249" w14:paraId="41CF2E8B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B43DD2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6B459DB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FE82C14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8EFEF7C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Refine the UI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7C31108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1714776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2.85</w:t>
            </w:r>
          </w:p>
        </w:tc>
      </w:tr>
      <w:tr w:rsidR="00120249" w:rsidRPr="00120249" w14:paraId="23E7DC65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395892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07BD37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Emil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EF2E191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6C43172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crum Meet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A9BDFB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E9F84F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0.15</w:t>
            </w:r>
          </w:p>
        </w:tc>
      </w:tr>
      <w:tr w:rsidR="00120249" w:rsidRPr="00120249" w14:paraId="65103759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FEE589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B88041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A1CFC07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FD7E25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Usability Repor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DD36F9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092A6A8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2.85</w:t>
            </w:r>
          </w:p>
        </w:tc>
      </w:tr>
      <w:tr w:rsidR="00120249" w:rsidRPr="00120249" w14:paraId="4ED7D0FF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A2833A3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51DA0B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Brya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26AC10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A3DA5F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crum Meet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CFD5251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4BC52B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0.15</w:t>
            </w:r>
          </w:p>
        </w:tc>
      </w:tr>
      <w:tr w:rsidR="00120249" w:rsidRPr="00120249" w14:paraId="369BA40E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79A053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D087A3F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946CAE2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BE20DA7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Usability Repor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32996E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350207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2.85</w:t>
            </w:r>
          </w:p>
        </w:tc>
      </w:tr>
      <w:tr w:rsidR="00120249" w:rsidRPr="00120249" w14:paraId="1C32ACD4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F17AF1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A061876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Clayt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E54773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F2E5CA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crum Meet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5663625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381962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0.15</w:t>
            </w:r>
          </w:p>
        </w:tc>
      </w:tr>
      <w:tr w:rsidR="00120249" w:rsidRPr="00120249" w14:paraId="649ECD44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F1D0DF7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ADAB79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9982CA1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F4F714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Refine the UI and tiles assets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9B784E5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721BBB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2.85</w:t>
            </w:r>
          </w:p>
        </w:tc>
      </w:tr>
      <w:tr w:rsidR="00120249" w:rsidRPr="00120249" w14:paraId="77FBE987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B359F1E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1/16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260D94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Blak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5E3ABC7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41AFEE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crum Meet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0737F8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0FAFE55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0.15</w:t>
            </w:r>
          </w:p>
        </w:tc>
      </w:tr>
      <w:tr w:rsidR="00120249" w:rsidRPr="00120249" w14:paraId="2A9A9500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63ADA67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AD96CB8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2CBDBD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77CEE7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Redesign the Tutorial and Implement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496C8E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FD64826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.85</w:t>
            </w:r>
          </w:p>
        </w:tc>
      </w:tr>
      <w:tr w:rsidR="00120249" w:rsidRPr="00120249" w14:paraId="69858F64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752E783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2883D25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F9E82E5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10457C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Lectu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E468C06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76A430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120249" w:rsidRPr="00120249" w14:paraId="1791F389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3DAD3E2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FF55CD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Lexi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A8B6501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0AE8E70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crum Meet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9B2593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1FD256E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0.15</w:t>
            </w:r>
          </w:p>
        </w:tc>
      </w:tr>
      <w:tr w:rsidR="00120249" w:rsidRPr="00120249" w14:paraId="0F995285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5388AF0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536ED8E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7444EA8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28A566C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Refine UI and anim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02273CE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C1885F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.85</w:t>
            </w:r>
          </w:p>
        </w:tc>
      </w:tr>
      <w:tr w:rsidR="00120249" w:rsidRPr="00120249" w14:paraId="12FF78FB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7FF8007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DF397F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ADBCBD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2E8563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Lectu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0C001ED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116CE91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120249" w:rsidRPr="00120249" w14:paraId="2CEAFC67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DD0E2AA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94776B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Emil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7B5E776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87D7E6C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crum Meet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67D165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D8F990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0.15</w:t>
            </w:r>
          </w:p>
        </w:tc>
      </w:tr>
      <w:tr w:rsidR="00120249" w:rsidRPr="00120249" w14:paraId="2ABCCBE5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E1D542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BBF16A5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CD4B7B2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797F5F7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Lectu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C3D774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32D44FE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120249" w:rsidRPr="00120249" w14:paraId="6047511C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7E6E157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F5F9594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0FA39D6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A89B63C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Test and Bugfix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21006E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1A2D44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.85</w:t>
            </w:r>
          </w:p>
        </w:tc>
      </w:tr>
      <w:tr w:rsidR="00120249" w:rsidRPr="00120249" w14:paraId="2EF311BA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AFF7CFC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66A92E9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Brya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92B36F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3FA8B68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crum Meet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DC2E5B4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8F30AD3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0.15</w:t>
            </w:r>
          </w:p>
        </w:tc>
      </w:tr>
      <w:tr w:rsidR="00120249" w:rsidRPr="00120249" w14:paraId="3FF97D03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DFBD494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16FA9A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9988856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B33365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Lectu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4C77B10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C8F8B1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120249" w:rsidRPr="00120249" w14:paraId="7A750C82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3DA658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5235809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7F5117D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FAC8F12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Implementing the new UI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F99B40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7C5CDCC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.85</w:t>
            </w:r>
          </w:p>
        </w:tc>
      </w:tr>
      <w:tr w:rsidR="00120249" w:rsidRPr="00120249" w14:paraId="771E742A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76DCBBD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A2DFCE2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Clayt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14B413E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12CAE1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crum Meet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EFDEE09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A19002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0.15</w:t>
            </w:r>
          </w:p>
        </w:tc>
      </w:tr>
      <w:tr w:rsidR="00120249" w:rsidRPr="00120249" w14:paraId="365D8E93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5B6E7C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AA755E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2658DB0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F95A0C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Lectu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50078A4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E211633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120249" w:rsidRPr="00120249" w14:paraId="026D3B29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E337465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7051C1C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A143AB5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51D181A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New Tutorial Level Background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832A271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98EB2C6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.85</w:t>
            </w:r>
          </w:p>
        </w:tc>
      </w:tr>
      <w:tr w:rsidR="00120249" w:rsidRPr="00120249" w14:paraId="3253D629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835695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1/17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09D5EEF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Blak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04FC846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FC2E9EA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crum Meet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94909A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57C0835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0.15</w:t>
            </w:r>
          </w:p>
        </w:tc>
      </w:tr>
      <w:tr w:rsidR="00120249" w:rsidRPr="00120249" w14:paraId="66CF268A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54BB4F1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469576B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84B83DA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0E362F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Lectu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4189CF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D5090C9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120249" w:rsidRPr="00120249" w14:paraId="26FA4D14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4066CD3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589BBAE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F20B08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39DFF75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Testing and bug fix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5E0545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4FCF2C4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.85</w:t>
            </w:r>
          </w:p>
        </w:tc>
      </w:tr>
      <w:tr w:rsidR="00120249" w:rsidRPr="00120249" w14:paraId="106112E9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B6BC61D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09C3C2D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Lexi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BD44B8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C020D6E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crum Meet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5C9EC7C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E821B60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0.15</w:t>
            </w:r>
          </w:p>
        </w:tc>
      </w:tr>
      <w:tr w:rsidR="00120249" w:rsidRPr="00120249" w14:paraId="3BABE05D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71F30CF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A06FF0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FF2EBAE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5485379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Lectu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2B70A98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1E478F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120249" w:rsidRPr="00120249" w14:paraId="1646B102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CB1818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9682610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B890962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339B8B7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Refine UI and animati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6FFC3B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B2C1C4D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.85</w:t>
            </w:r>
          </w:p>
        </w:tc>
      </w:tr>
      <w:tr w:rsidR="00120249" w:rsidRPr="00120249" w14:paraId="0664E6B7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1015718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B77047E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Emily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F42845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4B9B862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crum Meet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3E34EDC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2551DCC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0.15</w:t>
            </w:r>
          </w:p>
        </w:tc>
      </w:tr>
      <w:tr w:rsidR="00120249" w:rsidRPr="00120249" w14:paraId="36ACEAF3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F3B885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BFAAF72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B2955D2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BCE35F9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Lectu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0F985BE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F8CC6A1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120249" w:rsidRPr="00120249" w14:paraId="16421CD0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2BE4BAA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96974FF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DBA5C56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1753944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Testing and bug fix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922C05E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53AA7BE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.85</w:t>
            </w:r>
          </w:p>
        </w:tc>
      </w:tr>
      <w:tr w:rsidR="00120249" w:rsidRPr="00120249" w14:paraId="799FCEB2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158038D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88CDD3D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Brya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103CA9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CF3FA05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crum Meet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6CB7312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60A710D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0.15</w:t>
            </w:r>
          </w:p>
        </w:tc>
      </w:tr>
      <w:tr w:rsidR="00120249" w:rsidRPr="00120249" w14:paraId="3F7603CA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2C96DBE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483B4DE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BE6DE2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8A61A3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Lectu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ED0A65F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58B6387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120249" w:rsidRPr="00120249" w14:paraId="74ACF13F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D7C3CBE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2330F21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4BD8311D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E1145B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Testing and bug fix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8D6B356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FAAC0A3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.85</w:t>
            </w:r>
          </w:p>
        </w:tc>
      </w:tr>
      <w:tr w:rsidR="00120249" w:rsidRPr="00120249" w14:paraId="0BE3C5D8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9AFFB65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F4C0EC2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Clayton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DF03BE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D9F4CA5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Scrum Meet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34C0766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6C4830A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0.15</w:t>
            </w:r>
          </w:p>
        </w:tc>
      </w:tr>
      <w:tr w:rsidR="00120249" w:rsidRPr="00120249" w14:paraId="7AA9BE64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C29A438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8DCD64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F0D2F05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7D1CDC6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Lecture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6D0019D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24DAD853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</w:t>
            </w:r>
          </w:p>
        </w:tc>
      </w:tr>
      <w:tr w:rsidR="00120249" w:rsidRPr="00120249" w14:paraId="7E2F3326" w14:textId="77777777" w:rsidTr="00120249">
        <w:trPr>
          <w:trHeight w:val="315"/>
        </w:trPr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5CFA0527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7EA488B3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091D2B93" w14:textId="77777777" w:rsidR="00120249" w:rsidRPr="00120249" w:rsidRDefault="00120249" w:rsidP="00120249">
            <w:pPr>
              <w:spacing w:after="0" w:line="240" w:lineRule="auto"/>
              <w:rPr>
                <w:rFonts w:ascii="Times New Roman" w:eastAsia="Times New Roman" w:hAnsi="Times New Roman" w:cs="Times New Roman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3F1D5349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Testing and bug fixing</w:t>
            </w: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6310E9CA" w14:textId="77777777" w:rsidR="00120249" w:rsidRPr="00120249" w:rsidRDefault="00120249" w:rsidP="00120249">
            <w:pPr>
              <w:spacing w:after="0" w:line="240" w:lineRule="auto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</w:p>
        </w:tc>
        <w:tc>
          <w:tcPr>
            <w:tcW w:w="0" w:type="auto"/>
            <w:tcBorders>
              <w:top w:val="single" w:sz="6" w:space="0" w:color="CCCCCC"/>
              <w:left w:val="single" w:sz="6" w:space="0" w:color="CCCCCC"/>
              <w:bottom w:val="single" w:sz="6" w:space="0" w:color="CCCCCC"/>
              <w:right w:val="single" w:sz="6" w:space="0" w:color="CCCCCC"/>
            </w:tcBorders>
            <w:tcMar>
              <w:top w:w="30" w:type="dxa"/>
              <w:left w:w="45" w:type="dxa"/>
              <w:bottom w:w="30" w:type="dxa"/>
              <w:right w:w="45" w:type="dxa"/>
            </w:tcMar>
            <w:vAlign w:val="bottom"/>
            <w:hideMark/>
          </w:tcPr>
          <w:p w14:paraId="1AE5D529" w14:textId="77777777" w:rsidR="00120249" w:rsidRPr="00120249" w:rsidRDefault="00120249" w:rsidP="00120249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20"/>
                <w:szCs w:val="20"/>
                <w:lang w:eastAsia="zh-CN"/>
              </w:rPr>
            </w:pPr>
            <w:r w:rsidRPr="00120249">
              <w:rPr>
                <w:rFonts w:ascii="Arial" w:eastAsia="Times New Roman" w:hAnsi="Arial" w:cs="Arial"/>
                <w:sz w:val="20"/>
                <w:szCs w:val="20"/>
                <w:lang w:eastAsia="zh-CN"/>
              </w:rPr>
              <w:t>1.85</w:t>
            </w:r>
          </w:p>
        </w:tc>
      </w:tr>
    </w:tbl>
    <w:p w14:paraId="69ECEA24" w14:textId="77777777" w:rsidR="00120249" w:rsidRPr="00120249" w:rsidRDefault="00120249" w:rsidP="00120249">
      <w:pPr>
        <w:rPr>
          <w:lang w:bidi="en-US"/>
        </w:rPr>
      </w:pPr>
      <w:bookmarkStart w:id="5" w:name="_GoBack"/>
      <w:bookmarkEnd w:id="5"/>
    </w:p>
    <w:p w14:paraId="0563CE1B" w14:textId="6487DBFC" w:rsidR="008F19E8" w:rsidRDefault="008F19E8" w:rsidP="008F19E8">
      <w:pPr>
        <w:pStyle w:val="Heading1"/>
      </w:pPr>
      <w:bookmarkStart w:id="6" w:name="_Toc464644305"/>
      <w:r>
        <w:t>Variances</w:t>
      </w:r>
      <w:bookmarkEnd w:id="6"/>
      <w:r>
        <w:t xml:space="preserve"> </w:t>
      </w:r>
    </w:p>
    <w:tbl>
      <w:tblPr>
        <w:tblStyle w:val="LightShading-Accent1"/>
        <w:tblW w:w="8730" w:type="dxa"/>
        <w:tblLook w:val="04A0" w:firstRow="1" w:lastRow="0" w:firstColumn="1" w:lastColumn="0" w:noHBand="0" w:noVBand="1"/>
      </w:tblPr>
      <w:tblGrid>
        <w:gridCol w:w="4230"/>
        <w:gridCol w:w="1080"/>
        <w:gridCol w:w="1143"/>
        <w:gridCol w:w="1017"/>
        <w:gridCol w:w="1260"/>
      </w:tblGrid>
      <w:tr w:rsidR="008F19E8" w:rsidRPr="001E2C55" w14:paraId="5903225C" w14:textId="77777777" w:rsidTr="00B868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</w:tcPr>
          <w:p w14:paraId="60E69E46" w14:textId="77777777" w:rsidR="008F19E8" w:rsidRPr="0031685C" w:rsidRDefault="008F19E8" w:rsidP="00B86884">
            <w:pPr>
              <w:spacing w:before="240"/>
              <w:rPr>
                <w:bCs w:val="0"/>
                <w:color w:val="auto"/>
              </w:rPr>
            </w:pPr>
            <w:r w:rsidRPr="0031685C">
              <w:rPr>
                <w:bCs w:val="0"/>
                <w:color w:val="auto"/>
              </w:rPr>
              <w:t>Sprint</w:t>
            </w:r>
          </w:p>
        </w:tc>
        <w:tc>
          <w:tcPr>
            <w:tcW w:w="1080" w:type="dxa"/>
          </w:tcPr>
          <w:p w14:paraId="0A52D3AD" w14:textId="77777777" w:rsidR="008F19E8" w:rsidRPr="0031685C" w:rsidRDefault="008F19E8" w:rsidP="00B86884">
            <w:pPr>
              <w:spacing w:before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auto"/>
              </w:rPr>
            </w:pPr>
            <w:r w:rsidRPr="0031685C">
              <w:rPr>
                <w:bCs w:val="0"/>
                <w:color w:val="auto"/>
              </w:rPr>
              <w:t>Est H</w:t>
            </w:r>
            <w:r>
              <w:rPr>
                <w:bCs w:val="0"/>
                <w:color w:val="auto"/>
              </w:rPr>
              <w:t>ou</w:t>
            </w:r>
            <w:r w:rsidRPr="0031685C">
              <w:rPr>
                <w:bCs w:val="0"/>
                <w:color w:val="auto"/>
              </w:rPr>
              <w:t>rs</w:t>
            </w:r>
          </w:p>
        </w:tc>
        <w:tc>
          <w:tcPr>
            <w:tcW w:w="1143" w:type="dxa"/>
          </w:tcPr>
          <w:p w14:paraId="268F4B12" w14:textId="77777777" w:rsidR="008F19E8" w:rsidRPr="0031685C" w:rsidRDefault="008F19E8" w:rsidP="00B86884">
            <w:pPr>
              <w:spacing w:before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auto"/>
              </w:rPr>
            </w:pPr>
            <w:r w:rsidRPr="0031685C">
              <w:rPr>
                <w:bCs w:val="0"/>
                <w:color w:val="auto"/>
              </w:rPr>
              <w:t>Act H</w:t>
            </w:r>
            <w:r>
              <w:rPr>
                <w:bCs w:val="0"/>
                <w:color w:val="auto"/>
              </w:rPr>
              <w:t>ou</w:t>
            </w:r>
            <w:r w:rsidRPr="0031685C">
              <w:rPr>
                <w:bCs w:val="0"/>
                <w:color w:val="auto"/>
              </w:rPr>
              <w:t>rs</w:t>
            </w:r>
          </w:p>
        </w:tc>
        <w:tc>
          <w:tcPr>
            <w:tcW w:w="1017" w:type="dxa"/>
          </w:tcPr>
          <w:p w14:paraId="623FC65B" w14:textId="77777777" w:rsidR="008F19E8" w:rsidRPr="0031685C" w:rsidRDefault="008F19E8" w:rsidP="00B86884">
            <w:pPr>
              <w:spacing w:before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auto"/>
              </w:rPr>
            </w:pPr>
            <w:r w:rsidRPr="0031685C">
              <w:rPr>
                <w:bCs w:val="0"/>
                <w:color w:val="auto"/>
              </w:rPr>
              <w:t>Variance</w:t>
            </w:r>
          </w:p>
        </w:tc>
        <w:tc>
          <w:tcPr>
            <w:tcW w:w="1260" w:type="dxa"/>
          </w:tcPr>
          <w:p w14:paraId="43A98293" w14:textId="77777777" w:rsidR="008F19E8" w:rsidRPr="0031685C" w:rsidRDefault="008F19E8" w:rsidP="00B86884">
            <w:pPr>
              <w:spacing w:before="240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auto"/>
              </w:rPr>
            </w:pPr>
            <w:r w:rsidRPr="0031685C">
              <w:rPr>
                <w:bCs w:val="0"/>
                <w:color w:val="auto"/>
              </w:rPr>
              <w:t>% Variance</w:t>
            </w:r>
          </w:p>
        </w:tc>
      </w:tr>
      <w:tr w:rsidR="008F19E8" w:rsidRPr="00083A93" w14:paraId="7FC73A5C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685CFF6B" w14:textId="22A61BF8" w:rsidR="008F19E8" w:rsidRDefault="00661019" w:rsidP="00DF6EDD">
            <w:pPr>
              <w:spacing w:before="240"/>
              <w:rPr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>Proof of Concept Gameplay</w:t>
            </w:r>
            <w:r w:rsidR="00C20A33">
              <w:rPr>
                <w:b w:val="0"/>
                <w:color w:val="000000" w:themeColor="text1"/>
              </w:rPr>
              <w:t xml:space="preserve"> – Sprint </w:t>
            </w:r>
            <w:r w:rsidR="00A9613C">
              <w:rPr>
                <w:b w:val="0"/>
                <w:color w:val="000000" w:themeColor="text1"/>
              </w:rPr>
              <w:t>1</w:t>
            </w:r>
          </w:p>
        </w:tc>
        <w:tc>
          <w:tcPr>
            <w:tcW w:w="1080" w:type="dxa"/>
          </w:tcPr>
          <w:p w14:paraId="52BFABB3" w14:textId="78947E5F" w:rsidR="008F19E8" w:rsidRPr="00D0035C" w:rsidRDefault="00B86884" w:rsidP="00B86884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60</w:t>
            </w:r>
          </w:p>
        </w:tc>
        <w:tc>
          <w:tcPr>
            <w:tcW w:w="1143" w:type="dxa"/>
          </w:tcPr>
          <w:p w14:paraId="1E2AC739" w14:textId="4FE528F7" w:rsidR="008F19E8" w:rsidRPr="00D0035C" w:rsidRDefault="00B86884" w:rsidP="00B86884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60</w:t>
            </w:r>
          </w:p>
        </w:tc>
        <w:tc>
          <w:tcPr>
            <w:tcW w:w="1017" w:type="dxa"/>
          </w:tcPr>
          <w:p w14:paraId="6A299D56" w14:textId="77777777" w:rsidR="008F19E8" w:rsidRPr="00083A93" w:rsidRDefault="008F19E8" w:rsidP="00B86884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</w:p>
        </w:tc>
        <w:tc>
          <w:tcPr>
            <w:tcW w:w="1260" w:type="dxa"/>
          </w:tcPr>
          <w:p w14:paraId="5985DEF5" w14:textId="77777777" w:rsidR="008F19E8" w:rsidRPr="00083A93" w:rsidRDefault="008F19E8" w:rsidP="00B86884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</w:p>
        </w:tc>
      </w:tr>
      <w:tr w:rsidR="008F19E8" w:rsidRPr="00083A93" w14:paraId="407F01F8" w14:textId="77777777" w:rsidTr="00DF6E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1916E811" w14:textId="1E785821" w:rsidR="008F19E8" w:rsidRDefault="008F19E8" w:rsidP="00DF6EDD">
            <w:pPr>
              <w:spacing w:before="240"/>
              <w:rPr>
                <w:color w:val="000000" w:themeColor="text1"/>
              </w:rPr>
            </w:pPr>
            <w:r w:rsidRPr="00CD57A0">
              <w:rPr>
                <w:b w:val="0"/>
                <w:color w:val="000000" w:themeColor="text1"/>
              </w:rPr>
              <w:t>Vertical Slice</w:t>
            </w:r>
            <w:r w:rsidR="00C20A33">
              <w:rPr>
                <w:b w:val="0"/>
                <w:color w:val="000000" w:themeColor="text1"/>
              </w:rPr>
              <w:t xml:space="preserve"> – Sprint </w:t>
            </w:r>
            <w:r w:rsidR="00A9613C">
              <w:rPr>
                <w:b w:val="0"/>
                <w:color w:val="000000" w:themeColor="text1"/>
              </w:rPr>
              <w:t>2</w:t>
            </w:r>
          </w:p>
        </w:tc>
        <w:tc>
          <w:tcPr>
            <w:tcW w:w="1080" w:type="dxa"/>
          </w:tcPr>
          <w:p w14:paraId="1ED18568" w14:textId="275C82DD" w:rsidR="008F19E8" w:rsidRPr="00D0035C" w:rsidRDefault="00B86884" w:rsidP="00B86884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75</w:t>
            </w:r>
          </w:p>
        </w:tc>
        <w:tc>
          <w:tcPr>
            <w:tcW w:w="1143" w:type="dxa"/>
          </w:tcPr>
          <w:p w14:paraId="66F7A738" w14:textId="7D7BDAF3" w:rsidR="008F19E8" w:rsidRPr="00D0035C" w:rsidRDefault="00B86884" w:rsidP="00B86884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78</w:t>
            </w:r>
          </w:p>
        </w:tc>
        <w:tc>
          <w:tcPr>
            <w:tcW w:w="1017" w:type="dxa"/>
          </w:tcPr>
          <w:p w14:paraId="45D6F146" w14:textId="138BA89F" w:rsidR="008F19E8" w:rsidRPr="00083A93" w:rsidRDefault="00B86884" w:rsidP="00B86884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  <w:r>
              <w:rPr>
                <w:color w:val="FF0000"/>
              </w:rPr>
              <w:t>3</w:t>
            </w:r>
          </w:p>
        </w:tc>
        <w:tc>
          <w:tcPr>
            <w:tcW w:w="1260" w:type="dxa"/>
          </w:tcPr>
          <w:p w14:paraId="61F2F3C7" w14:textId="77777777" w:rsidR="008F19E8" w:rsidRPr="00083A93" w:rsidRDefault="008F19E8" w:rsidP="00B86884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</w:p>
        </w:tc>
      </w:tr>
      <w:tr w:rsidR="008F19E8" w:rsidRPr="00083A93" w14:paraId="387B0526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637B576A" w14:textId="6C1BA763" w:rsidR="008F19E8" w:rsidRDefault="008F19E8" w:rsidP="00DF6EDD">
            <w:pPr>
              <w:spacing w:before="240"/>
              <w:rPr>
                <w:color w:val="000000" w:themeColor="text1"/>
              </w:rPr>
            </w:pPr>
            <w:r w:rsidRPr="00CD57A0">
              <w:rPr>
                <w:b w:val="0"/>
                <w:color w:val="000000" w:themeColor="text1"/>
              </w:rPr>
              <w:lastRenderedPageBreak/>
              <w:t>Alpha</w:t>
            </w:r>
            <w:r w:rsidR="00A9613C">
              <w:rPr>
                <w:b w:val="0"/>
                <w:color w:val="000000" w:themeColor="text1"/>
              </w:rPr>
              <w:t xml:space="preserve"> – Sprint 3</w:t>
            </w:r>
          </w:p>
        </w:tc>
        <w:tc>
          <w:tcPr>
            <w:tcW w:w="1080" w:type="dxa"/>
          </w:tcPr>
          <w:p w14:paraId="0DD572ED" w14:textId="0C198CBF" w:rsidR="008F19E8" w:rsidRPr="00D0035C" w:rsidRDefault="00B86884" w:rsidP="00B86884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150</w:t>
            </w:r>
          </w:p>
        </w:tc>
        <w:tc>
          <w:tcPr>
            <w:tcW w:w="1143" w:type="dxa"/>
          </w:tcPr>
          <w:p w14:paraId="50A69369" w14:textId="7F081C2F" w:rsidR="008F19E8" w:rsidRPr="00D0035C" w:rsidRDefault="00B86884" w:rsidP="00B86884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153</w:t>
            </w:r>
          </w:p>
        </w:tc>
        <w:tc>
          <w:tcPr>
            <w:tcW w:w="1017" w:type="dxa"/>
          </w:tcPr>
          <w:p w14:paraId="21720E85" w14:textId="752E2631" w:rsidR="008F19E8" w:rsidRPr="00083A93" w:rsidRDefault="00B86884" w:rsidP="00B86884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  <w:r>
              <w:rPr>
                <w:color w:val="FF0000"/>
              </w:rPr>
              <w:t>3</w:t>
            </w:r>
          </w:p>
        </w:tc>
        <w:tc>
          <w:tcPr>
            <w:tcW w:w="1260" w:type="dxa"/>
          </w:tcPr>
          <w:p w14:paraId="2FA3C2F5" w14:textId="77777777" w:rsidR="008F19E8" w:rsidRPr="00083A93" w:rsidRDefault="008F19E8" w:rsidP="00B86884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</w:p>
        </w:tc>
      </w:tr>
      <w:tr w:rsidR="008F19E8" w:rsidRPr="00083A93" w14:paraId="60B58B99" w14:textId="77777777" w:rsidTr="00DF6E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62815BF8" w14:textId="3A84AF13" w:rsidR="008F19E8" w:rsidRDefault="00DF6EDD" w:rsidP="00DF6EDD">
            <w:pPr>
              <w:spacing w:before="240"/>
              <w:rPr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 xml:space="preserve">Open </w:t>
            </w:r>
            <w:r w:rsidR="008F19E8" w:rsidRPr="00CD57A0">
              <w:rPr>
                <w:b w:val="0"/>
                <w:color w:val="000000" w:themeColor="text1"/>
              </w:rPr>
              <w:t>Beta</w:t>
            </w:r>
            <w:r w:rsidR="00A9613C">
              <w:rPr>
                <w:b w:val="0"/>
                <w:color w:val="000000" w:themeColor="text1"/>
              </w:rPr>
              <w:t xml:space="preserve"> – Sprint 4</w:t>
            </w:r>
          </w:p>
        </w:tc>
        <w:tc>
          <w:tcPr>
            <w:tcW w:w="1080" w:type="dxa"/>
          </w:tcPr>
          <w:p w14:paraId="17B218C8" w14:textId="1D1AA385" w:rsidR="008F19E8" w:rsidRPr="00D0035C" w:rsidRDefault="00B86884" w:rsidP="00B86884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150</w:t>
            </w:r>
          </w:p>
        </w:tc>
        <w:tc>
          <w:tcPr>
            <w:tcW w:w="1143" w:type="dxa"/>
          </w:tcPr>
          <w:p w14:paraId="266D6269" w14:textId="5C9A8D88" w:rsidR="008F19E8" w:rsidRPr="00D0035C" w:rsidRDefault="00AE25CE" w:rsidP="00B86884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148.5</w:t>
            </w:r>
          </w:p>
        </w:tc>
        <w:tc>
          <w:tcPr>
            <w:tcW w:w="1017" w:type="dxa"/>
          </w:tcPr>
          <w:p w14:paraId="4D6520FF" w14:textId="0BF49E12" w:rsidR="008F19E8" w:rsidRPr="00083A93" w:rsidRDefault="00AE25CE" w:rsidP="00B86884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  <w:r>
              <w:rPr>
                <w:color w:val="FF0000"/>
              </w:rPr>
              <w:t>-1.5</w:t>
            </w:r>
          </w:p>
        </w:tc>
        <w:tc>
          <w:tcPr>
            <w:tcW w:w="1260" w:type="dxa"/>
          </w:tcPr>
          <w:p w14:paraId="3BAFC216" w14:textId="77777777" w:rsidR="008F19E8" w:rsidRPr="00083A93" w:rsidRDefault="008F19E8" w:rsidP="00B86884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FF0000"/>
              </w:rPr>
            </w:pPr>
          </w:p>
        </w:tc>
      </w:tr>
      <w:tr w:rsidR="008F19E8" w:rsidRPr="00083A93" w14:paraId="01BFDE21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2FB962F8" w14:textId="3576B071" w:rsidR="008F19E8" w:rsidRPr="00CD57A0" w:rsidRDefault="00DE694E" w:rsidP="00DF6EDD">
            <w:pPr>
              <w:spacing w:before="240"/>
              <w:rPr>
                <w:b w:val="0"/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>Launch</w:t>
            </w:r>
            <w:r w:rsidR="00A9613C">
              <w:rPr>
                <w:b w:val="0"/>
                <w:color w:val="000000" w:themeColor="text1"/>
              </w:rPr>
              <w:t xml:space="preserve"> – Sprint 5</w:t>
            </w:r>
          </w:p>
        </w:tc>
        <w:tc>
          <w:tcPr>
            <w:tcW w:w="1080" w:type="dxa"/>
          </w:tcPr>
          <w:p w14:paraId="76169DA1" w14:textId="18AA4E2B" w:rsidR="008F19E8" w:rsidRPr="00D0035C" w:rsidRDefault="00AE25CE" w:rsidP="00B86884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45</w:t>
            </w:r>
          </w:p>
        </w:tc>
        <w:tc>
          <w:tcPr>
            <w:tcW w:w="1143" w:type="dxa"/>
          </w:tcPr>
          <w:p w14:paraId="5CAA2C03" w14:textId="77777777" w:rsidR="008F19E8" w:rsidRPr="00D0035C" w:rsidRDefault="008F19E8" w:rsidP="00B86884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1017" w:type="dxa"/>
          </w:tcPr>
          <w:p w14:paraId="0767591E" w14:textId="77777777" w:rsidR="008F19E8" w:rsidRPr="00083A93" w:rsidRDefault="008F19E8" w:rsidP="00B86884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</w:p>
        </w:tc>
        <w:tc>
          <w:tcPr>
            <w:tcW w:w="1260" w:type="dxa"/>
          </w:tcPr>
          <w:p w14:paraId="22D28833" w14:textId="77777777" w:rsidR="008F19E8" w:rsidRPr="00083A93" w:rsidRDefault="008F19E8" w:rsidP="00B86884">
            <w:pPr>
              <w:spacing w:before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FF0000"/>
              </w:rPr>
            </w:pPr>
          </w:p>
        </w:tc>
      </w:tr>
      <w:tr w:rsidR="008F19E8" w:rsidRPr="00083A93" w14:paraId="6B2C84AF" w14:textId="77777777" w:rsidTr="00DF6E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38B9440C" w14:textId="77777777" w:rsidR="008F19E8" w:rsidRPr="00077C4C" w:rsidRDefault="008F19E8" w:rsidP="00DF6EDD">
            <w:pPr>
              <w:spacing w:before="240"/>
              <w:rPr>
                <w:bCs w:val="0"/>
                <w:color w:val="C00000"/>
              </w:rPr>
            </w:pPr>
            <w:r w:rsidRPr="00077C4C">
              <w:rPr>
                <w:color w:val="auto"/>
              </w:rPr>
              <w:t>Averages</w:t>
            </w:r>
          </w:p>
        </w:tc>
        <w:tc>
          <w:tcPr>
            <w:tcW w:w="1080" w:type="dxa"/>
          </w:tcPr>
          <w:p w14:paraId="367452B5" w14:textId="1AF9E50E" w:rsidR="008F19E8" w:rsidRPr="00D12B98" w:rsidRDefault="008F19E8" w:rsidP="00B86884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 w:themeColor="text2"/>
              </w:rPr>
            </w:pPr>
          </w:p>
        </w:tc>
        <w:tc>
          <w:tcPr>
            <w:tcW w:w="1143" w:type="dxa"/>
          </w:tcPr>
          <w:p w14:paraId="2795CC23" w14:textId="7FD516BC" w:rsidR="008F19E8" w:rsidRPr="00D12B98" w:rsidRDefault="008F19E8" w:rsidP="00B86884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000000" w:themeColor="text2"/>
              </w:rPr>
            </w:pPr>
          </w:p>
        </w:tc>
        <w:tc>
          <w:tcPr>
            <w:tcW w:w="1017" w:type="dxa"/>
          </w:tcPr>
          <w:p w14:paraId="38C52126" w14:textId="7E07E631" w:rsidR="008F19E8" w:rsidRPr="00D12B98" w:rsidRDefault="008F19E8" w:rsidP="00DF6EDD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</w:rPr>
            </w:pPr>
          </w:p>
        </w:tc>
        <w:tc>
          <w:tcPr>
            <w:tcW w:w="1260" w:type="dxa"/>
          </w:tcPr>
          <w:p w14:paraId="7D957EC0" w14:textId="49F2ADF1" w:rsidR="008F19E8" w:rsidRPr="00D12B98" w:rsidRDefault="008F19E8" w:rsidP="00B86884">
            <w:pPr>
              <w:spacing w:before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b/>
                <w:color w:val="FF0000"/>
              </w:rPr>
            </w:pPr>
          </w:p>
        </w:tc>
      </w:tr>
    </w:tbl>
    <w:p w14:paraId="25EB0E02" w14:textId="77777777" w:rsidR="008F19E8" w:rsidRDefault="008F19E8" w:rsidP="008F19E8"/>
    <w:tbl>
      <w:tblPr>
        <w:tblStyle w:val="LightShading-Accent1"/>
        <w:tblpPr w:leftFromText="180" w:rightFromText="180" w:vertAnchor="text" w:tblpY="1"/>
        <w:tblOverlap w:val="never"/>
        <w:tblW w:w="8730" w:type="dxa"/>
        <w:tblLook w:val="04A0" w:firstRow="1" w:lastRow="0" w:firstColumn="1" w:lastColumn="0" w:noHBand="0" w:noVBand="1"/>
      </w:tblPr>
      <w:tblGrid>
        <w:gridCol w:w="4230"/>
        <w:gridCol w:w="4500"/>
      </w:tblGrid>
      <w:tr w:rsidR="008F19E8" w:rsidRPr="0031685C" w14:paraId="566F2C67" w14:textId="77777777" w:rsidTr="006F607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</w:tcPr>
          <w:p w14:paraId="458533E0" w14:textId="77777777" w:rsidR="008F19E8" w:rsidRPr="0031685C" w:rsidRDefault="008F19E8" w:rsidP="00B86884">
            <w:pPr>
              <w:spacing w:before="240"/>
              <w:rPr>
                <w:bCs w:val="0"/>
                <w:color w:val="auto"/>
              </w:rPr>
            </w:pPr>
            <w:r w:rsidRPr="0031685C">
              <w:rPr>
                <w:bCs w:val="0"/>
                <w:color w:val="auto"/>
              </w:rPr>
              <w:t>Sprint</w:t>
            </w:r>
          </w:p>
        </w:tc>
        <w:tc>
          <w:tcPr>
            <w:tcW w:w="4500" w:type="dxa"/>
          </w:tcPr>
          <w:p w14:paraId="2223E75A" w14:textId="77777777" w:rsidR="008F19E8" w:rsidRPr="0031685C" w:rsidRDefault="008F19E8" w:rsidP="00B86884">
            <w:pPr>
              <w:spacing w:before="2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auto"/>
              </w:rPr>
            </w:pPr>
            <w:r w:rsidRPr="0031685C">
              <w:rPr>
                <w:bCs w:val="0"/>
                <w:color w:val="auto"/>
              </w:rPr>
              <w:t>Reason for Variance</w:t>
            </w:r>
          </w:p>
        </w:tc>
      </w:tr>
      <w:tr w:rsidR="008F19E8" w:rsidRPr="00083A93" w14:paraId="04E6EDB1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4455D6C8" w14:textId="0196B44E" w:rsidR="008F19E8" w:rsidRDefault="00661019" w:rsidP="00DF6EDD">
            <w:pPr>
              <w:spacing w:before="240"/>
              <w:rPr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>Proof of Concept Gameplay</w:t>
            </w:r>
            <w:r w:rsidRPr="00CD57A0">
              <w:rPr>
                <w:b w:val="0"/>
                <w:color w:val="000000" w:themeColor="text1"/>
              </w:rPr>
              <w:t xml:space="preserve"> </w:t>
            </w:r>
            <w:r w:rsidR="00C20A33">
              <w:rPr>
                <w:b w:val="0"/>
                <w:color w:val="000000" w:themeColor="text1"/>
              </w:rPr>
              <w:t xml:space="preserve"> – Sprint </w:t>
            </w:r>
            <w:r w:rsidR="00A9613C">
              <w:rPr>
                <w:b w:val="0"/>
                <w:color w:val="000000" w:themeColor="text1"/>
              </w:rPr>
              <w:t>1</w:t>
            </w:r>
          </w:p>
        </w:tc>
        <w:tc>
          <w:tcPr>
            <w:tcW w:w="4500" w:type="dxa"/>
          </w:tcPr>
          <w:p w14:paraId="2C1D8E40" w14:textId="77777777" w:rsidR="008F19E8" w:rsidRPr="00D0035C" w:rsidRDefault="008F19E8" w:rsidP="00B86884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  <w:tr w:rsidR="008F19E8" w:rsidRPr="00083A93" w14:paraId="7A21224F" w14:textId="77777777" w:rsidTr="00DF6E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2A395ADF" w14:textId="3753B63C" w:rsidR="008F19E8" w:rsidRDefault="008F19E8" w:rsidP="00DF6EDD">
            <w:pPr>
              <w:spacing w:before="240"/>
              <w:rPr>
                <w:color w:val="000000" w:themeColor="text1"/>
              </w:rPr>
            </w:pPr>
            <w:r w:rsidRPr="00CD57A0">
              <w:rPr>
                <w:b w:val="0"/>
                <w:color w:val="000000" w:themeColor="text1"/>
              </w:rPr>
              <w:t>Vertical Slice</w:t>
            </w:r>
            <w:r w:rsidR="00C20A33">
              <w:rPr>
                <w:b w:val="0"/>
                <w:color w:val="000000" w:themeColor="text1"/>
              </w:rPr>
              <w:t xml:space="preserve"> – Sprint </w:t>
            </w:r>
            <w:r w:rsidR="00A9613C">
              <w:rPr>
                <w:b w:val="0"/>
                <w:color w:val="000000" w:themeColor="text1"/>
              </w:rPr>
              <w:t>2</w:t>
            </w:r>
          </w:p>
        </w:tc>
        <w:tc>
          <w:tcPr>
            <w:tcW w:w="4500" w:type="dxa"/>
          </w:tcPr>
          <w:p w14:paraId="755FDFFF" w14:textId="67A783E4" w:rsidR="008F19E8" w:rsidRPr="00D0035C" w:rsidRDefault="00AE25CE" w:rsidP="00B86884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New team member joins, the team spent time on training</w:t>
            </w:r>
          </w:p>
        </w:tc>
      </w:tr>
      <w:tr w:rsidR="008F19E8" w:rsidRPr="00083A93" w14:paraId="50E73EE4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642E2775" w14:textId="375B684B" w:rsidR="008F19E8" w:rsidRDefault="008F19E8" w:rsidP="00DF6EDD">
            <w:pPr>
              <w:spacing w:before="240"/>
              <w:rPr>
                <w:color w:val="000000" w:themeColor="text1"/>
              </w:rPr>
            </w:pPr>
            <w:r w:rsidRPr="00CD57A0">
              <w:rPr>
                <w:b w:val="0"/>
                <w:color w:val="000000" w:themeColor="text1"/>
              </w:rPr>
              <w:t>Alpha</w:t>
            </w:r>
            <w:r w:rsidR="00C20A33">
              <w:rPr>
                <w:b w:val="0"/>
                <w:color w:val="000000" w:themeColor="text1"/>
              </w:rPr>
              <w:t xml:space="preserve"> – Sprint </w:t>
            </w:r>
            <w:r w:rsidR="00A9613C">
              <w:rPr>
                <w:b w:val="0"/>
                <w:color w:val="000000" w:themeColor="text1"/>
              </w:rPr>
              <w:t>3</w:t>
            </w:r>
          </w:p>
        </w:tc>
        <w:tc>
          <w:tcPr>
            <w:tcW w:w="4500" w:type="dxa"/>
          </w:tcPr>
          <w:p w14:paraId="59ACAFF5" w14:textId="6F465873" w:rsidR="008F19E8" w:rsidRPr="00D0035C" w:rsidRDefault="00AE25CE" w:rsidP="00B86884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One m</w:t>
            </w:r>
            <w:r>
              <w:rPr>
                <w:color w:val="000000" w:themeColor="text1"/>
              </w:rPr>
              <w:t>ember was sick leave for one day, who</w:t>
            </w:r>
            <w:r>
              <w:rPr>
                <w:color w:val="000000" w:themeColor="text1"/>
              </w:rPr>
              <w:t xml:space="preserve"> worked overtime to catch up schedule</w:t>
            </w:r>
          </w:p>
        </w:tc>
      </w:tr>
      <w:tr w:rsidR="008F19E8" w:rsidRPr="00083A93" w14:paraId="5056C804" w14:textId="77777777" w:rsidTr="00DF6EDD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52649874" w14:textId="1864E46E" w:rsidR="008F19E8" w:rsidRDefault="00DF6EDD" w:rsidP="00DF6EDD">
            <w:pPr>
              <w:spacing w:before="240"/>
              <w:rPr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 xml:space="preserve">Open </w:t>
            </w:r>
            <w:r w:rsidR="008F19E8" w:rsidRPr="00CD57A0">
              <w:rPr>
                <w:b w:val="0"/>
                <w:color w:val="000000" w:themeColor="text1"/>
              </w:rPr>
              <w:t>Beta</w:t>
            </w:r>
            <w:r w:rsidR="00A9613C">
              <w:rPr>
                <w:b w:val="0"/>
                <w:color w:val="000000" w:themeColor="text1"/>
              </w:rPr>
              <w:t xml:space="preserve"> – Sprint 4</w:t>
            </w:r>
          </w:p>
        </w:tc>
        <w:tc>
          <w:tcPr>
            <w:tcW w:w="4500" w:type="dxa"/>
          </w:tcPr>
          <w:p w14:paraId="78397BFE" w14:textId="7DA43339" w:rsidR="008F19E8" w:rsidRPr="00D0035C" w:rsidRDefault="00AE25CE" w:rsidP="00B86884">
            <w:pPr>
              <w:spacing w:before="24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One </w:t>
            </w:r>
            <w:r>
              <w:rPr>
                <w:color w:val="000000" w:themeColor="text1"/>
              </w:rPr>
              <w:t>member was sick leave for one day</w:t>
            </w:r>
          </w:p>
        </w:tc>
      </w:tr>
      <w:tr w:rsidR="008F19E8" w:rsidRPr="00083A93" w14:paraId="1D4669FE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230" w:type="dxa"/>
            <w:vAlign w:val="center"/>
          </w:tcPr>
          <w:p w14:paraId="2C442E53" w14:textId="1A9BAB20" w:rsidR="008F19E8" w:rsidRDefault="00DE694E" w:rsidP="00DF6EDD">
            <w:pPr>
              <w:spacing w:before="240"/>
              <w:rPr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>Launch</w:t>
            </w:r>
            <w:r w:rsidR="00C20A33">
              <w:rPr>
                <w:b w:val="0"/>
                <w:color w:val="000000" w:themeColor="text1"/>
              </w:rPr>
              <w:t xml:space="preserve"> – Sprint </w:t>
            </w:r>
            <w:r w:rsidR="00A9613C">
              <w:rPr>
                <w:b w:val="0"/>
                <w:color w:val="000000" w:themeColor="text1"/>
              </w:rPr>
              <w:t>5</w:t>
            </w:r>
          </w:p>
        </w:tc>
        <w:tc>
          <w:tcPr>
            <w:tcW w:w="4500" w:type="dxa"/>
          </w:tcPr>
          <w:p w14:paraId="4EB1FD12" w14:textId="77777777" w:rsidR="008F19E8" w:rsidRPr="00D0035C" w:rsidRDefault="008F19E8" w:rsidP="00B86884">
            <w:pPr>
              <w:spacing w:before="24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</w:tbl>
    <w:p w14:paraId="281F2998" w14:textId="22002207" w:rsidR="00FA3ACC" w:rsidRPr="006B72AE" w:rsidRDefault="00FA3ACC" w:rsidP="00FA3ACC">
      <w:pPr>
        <w:pStyle w:val="Heading1"/>
        <w:spacing w:after="240"/>
      </w:pPr>
      <w:bookmarkStart w:id="7" w:name="_Toc464644306"/>
      <w:r>
        <w:t>Release Quality Statistics</w:t>
      </w:r>
      <w:bookmarkEnd w:id="7"/>
      <w:r>
        <w:t xml:space="preserve"> </w:t>
      </w:r>
    </w:p>
    <w:tbl>
      <w:tblPr>
        <w:tblStyle w:val="LightShading-Accent1"/>
        <w:tblW w:w="0" w:type="auto"/>
        <w:tblLook w:val="04A0" w:firstRow="1" w:lastRow="0" w:firstColumn="1" w:lastColumn="0" w:noHBand="0" w:noVBand="1"/>
      </w:tblPr>
      <w:tblGrid>
        <w:gridCol w:w="4860"/>
        <w:gridCol w:w="1620"/>
        <w:gridCol w:w="2160"/>
      </w:tblGrid>
      <w:tr w:rsidR="00FA3ACC" w:rsidRPr="00083A93" w14:paraId="71CFE06F" w14:textId="77777777" w:rsidTr="00DF6ED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7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0" w:type="dxa"/>
            <w:vAlign w:val="bottom"/>
          </w:tcPr>
          <w:p w14:paraId="4E8B79B2" w14:textId="77777777" w:rsidR="00FA3ACC" w:rsidRPr="0003317F" w:rsidRDefault="00FA3ACC" w:rsidP="00DF6EDD">
            <w:pPr>
              <w:spacing w:after="240"/>
              <w:rPr>
                <w:bCs w:val="0"/>
                <w:color w:val="000000" w:themeColor="text1"/>
              </w:rPr>
            </w:pPr>
            <w:r w:rsidRPr="0003317F">
              <w:rPr>
                <w:bCs w:val="0"/>
                <w:color w:val="000000" w:themeColor="text1"/>
              </w:rPr>
              <w:t>Sprint</w:t>
            </w:r>
          </w:p>
        </w:tc>
        <w:tc>
          <w:tcPr>
            <w:tcW w:w="1620" w:type="dxa"/>
            <w:vAlign w:val="bottom"/>
          </w:tcPr>
          <w:p w14:paraId="57C87475" w14:textId="77777777" w:rsidR="00FA3ACC" w:rsidRPr="0003317F" w:rsidRDefault="00FA3ACC" w:rsidP="00DF6EDD">
            <w:pPr>
              <w:spacing w:after="2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Cs w:val="0"/>
                <w:color w:val="000000" w:themeColor="text1"/>
              </w:rPr>
            </w:pPr>
            <w:r w:rsidRPr="0003317F">
              <w:rPr>
                <w:bCs w:val="0"/>
                <w:color w:val="000000" w:themeColor="text1"/>
              </w:rPr>
              <w:t># Playtest Hours</w:t>
            </w:r>
          </w:p>
        </w:tc>
        <w:tc>
          <w:tcPr>
            <w:tcW w:w="2160" w:type="dxa"/>
            <w:vAlign w:val="bottom"/>
          </w:tcPr>
          <w:p w14:paraId="4028A1B1" w14:textId="24EDB3A0" w:rsidR="00991D51" w:rsidRPr="00991D51" w:rsidRDefault="00FA3ACC" w:rsidP="00DF6EDD">
            <w:pPr>
              <w:spacing w:after="24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  <w:i/>
                <w:color w:val="000000" w:themeColor="text1"/>
              </w:rPr>
            </w:pPr>
            <w:r w:rsidRPr="0003317F">
              <w:rPr>
                <w:bCs w:val="0"/>
                <w:color w:val="000000" w:themeColor="text1"/>
              </w:rPr>
              <w:t># Defects Found/Fixed</w:t>
            </w:r>
          </w:p>
        </w:tc>
      </w:tr>
      <w:tr w:rsidR="00355D87" w:rsidRPr="00083A93" w14:paraId="3C424E0E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0" w:type="dxa"/>
          </w:tcPr>
          <w:p w14:paraId="0EC7AC1E" w14:textId="4E477FD4" w:rsidR="00355D87" w:rsidRPr="00CD57A0" w:rsidRDefault="00661019" w:rsidP="00FA3ACC">
            <w:pPr>
              <w:spacing w:after="240"/>
              <w:rPr>
                <w:b w:val="0"/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>Proof of Concept Gameplay</w:t>
            </w:r>
            <w:r w:rsidR="00536A21">
              <w:rPr>
                <w:b w:val="0"/>
                <w:color w:val="000000" w:themeColor="text1"/>
              </w:rPr>
              <w:t xml:space="preserve"> – Sprint 1</w:t>
            </w:r>
          </w:p>
        </w:tc>
        <w:tc>
          <w:tcPr>
            <w:tcW w:w="1620" w:type="dxa"/>
            <w:vAlign w:val="center"/>
          </w:tcPr>
          <w:p w14:paraId="1D22BD96" w14:textId="77777777" w:rsidR="00355D87" w:rsidRPr="00D0035C" w:rsidRDefault="00355D87" w:rsidP="00DF6EDD">
            <w:pPr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2160" w:type="dxa"/>
            <w:vAlign w:val="center"/>
          </w:tcPr>
          <w:p w14:paraId="58CFF04B" w14:textId="77777777" w:rsidR="00355D87" w:rsidRPr="00D0035C" w:rsidRDefault="00355D87" w:rsidP="00DF6EDD">
            <w:pPr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  <w:tr w:rsidR="00355D87" w:rsidRPr="00083A93" w14:paraId="15019E10" w14:textId="77777777" w:rsidTr="00DF6EDD">
        <w:trPr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0" w:type="dxa"/>
          </w:tcPr>
          <w:p w14:paraId="63386EF9" w14:textId="7B4C8F19" w:rsidR="00355D87" w:rsidRPr="00CD57A0" w:rsidRDefault="00CD57A0" w:rsidP="00FA3ACC">
            <w:pPr>
              <w:spacing w:after="240"/>
              <w:rPr>
                <w:b w:val="0"/>
                <w:color w:val="000000" w:themeColor="text1"/>
              </w:rPr>
            </w:pPr>
            <w:r w:rsidRPr="00CD57A0">
              <w:rPr>
                <w:b w:val="0"/>
                <w:color w:val="000000" w:themeColor="text1"/>
              </w:rPr>
              <w:t>Vertical Slice</w:t>
            </w:r>
            <w:r w:rsidR="00536A21">
              <w:rPr>
                <w:b w:val="0"/>
                <w:color w:val="000000" w:themeColor="text1"/>
              </w:rPr>
              <w:t xml:space="preserve"> – Sprint 2</w:t>
            </w:r>
          </w:p>
        </w:tc>
        <w:tc>
          <w:tcPr>
            <w:tcW w:w="1620" w:type="dxa"/>
            <w:vAlign w:val="center"/>
          </w:tcPr>
          <w:p w14:paraId="07063AAD" w14:textId="77777777" w:rsidR="00355D87" w:rsidRPr="00D0035C" w:rsidRDefault="00355D87" w:rsidP="00DF6EDD">
            <w:pPr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2160" w:type="dxa"/>
            <w:vAlign w:val="center"/>
          </w:tcPr>
          <w:p w14:paraId="1505A7C3" w14:textId="77777777" w:rsidR="00355D87" w:rsidRPr="00D0035C" w:rsidRDefault="00355D87" w:rsidP="00DF6EDD">
            <w:pPr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  <w:tr w:rsidR="00355D87" w:rsidRPr="00083A93" w14:paraId="1C673880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0" w:type="dxa"/>
          </w:tcPr>
          <w:p w14:paraId="69B105E8" w14:textId="7FD26F48" w:rsidR="00355D87" w:rsidRPr="00CD57A0" w:rsidRDefault="00CD57A0" w:rsidP="00FA3ACC">
            <w:pPr>
              <w:spacing w:after="240"/>
              <w:rPr>
                <w:b w:val="0"/>
                <w:color w:val="000000" w:themeColor="text1"/>
              </w:rPr>
            </w:pPr>
            <w:r w:rsidRPr="00CD57A0">
              <w:rPr>
                <w:b w:val="0"/>
                <w:color w:val="000000" w:themeColor="text1"/>
              </w:rPr>
              <w:t>Alpha</w:t>
            </w:r>
            <w:r w:rsidR="00536A21">
              <w:rPr>
                <w:b w:val="0"/>
                <w:color w:val="000000" w:themeColor="text1"/>
              </w:rPr>
              <w:t xml:space="preserve"> – Sprint 3</w:t>
            </w:r>
          </w:p>
        </w:tc>
        <w:tc>
          <w:tcPr>
            <w:tcW w:w="1620" w:type="dxa"/>
            <w:vAlign w:val="center"/>
          </w:tcPr>
          <w:p w14:paraId="473C7677" w14:textId="77777777" w:rsidR="00355D87" w:rsidRPr="00D0035C" w:rsidRDefault="00355D87" w:rsidP="00DF6EDD">
            <w:pPr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2160" w:type="dxa"/>
            <w:vAlign w:val="center"/>
          </w:tcPr>
          <w:p w14:paraId="75997D42" w14:textId="77777777" w:rsidR="00355D87" w:rsidRPr="00D0035C" w:rsidRDefault="00355D87" w:rsidP="00DF6EDD">
            <w:pPr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  <w:tr w:rsidR="00355D87" w:rsidRPr="00083A93" w14:paraId="15B555C3" w14:textId="77777777" w:rsidTr="00DF6EDD">
        <w:trPr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0" w:type="dxa"/>
          </w:tcPr>
          <w:p w14:paraId="4B5BF1B0" w14:textId="43587BA0" w:rsidR="00355D87" w:rsidRPr="00CD57A0" w:rsidRDefault="00B1124F" w:rsidP="00FA3ACC">
            <w:pPr>
              <w:spacing w:after="240"/>
              <w:rPr>
                <w:b w:val="0"/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 xml:space="preserve">Open </w:t>
            </w:r>
            <w:r w:rsidR="00CD57A0" w:rsidRPr="00CD57A0">
              <w:rPr>
                <w:b w:val="0"/>
                <w:color w:val="000000" w:themeColor="text1"/>
              </w:rPr>
              <w:t>Beta</w:t>
            </w:r>
            <w:r w:rsidR="00536A21">
              <w:rPr>
                <w:b w:val="0"/>
                <w:color w:val="000000" w:themeColor="text1"/>
              </w:rPr>
              <w:t xml:space="preserve"> – Sprint 4</w:t>
            </w:r>
          </w:p>
        </w:tc>
        <w:tc>
          <w:tcPr>
            <w:tcW w:w="1620" w:type="dxa"/>
            <w:vAlign w:val="center"/>
          </w:tcPr>
          <w:p w14:paraId="2153C5A8" w14:textId="1801F150" w:rsidR="00355D87" w:rsidRPr="00D0035C" w:rsidRDefault="00AE25CE" w:rsidP="00DF6EDD">
            <w:pPr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20</w:t>
            </w:r>
          </w:p>
        </w:tc>
        <w:tc>
          <w:tcPr>
            <w:tcW w:w="2160" w:type="dxa"/>
            <w:vAlign w:val="center"/>
          </w:tcPr>
          <w:p w14:paraId="25D273E8" w14:textId="710E8088" w:rsidR="00355D87" w:rsidRPr="00D0035C" w:rsidRDefault="00AE25CE" w:rsidP="00DF6EDD">
            <w:pPr>
              <w:spacing w:after="240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000000" w:themeColor="text1"/>
              </w:rPr>
            </w:pPr>
            <w:r>
              <w:rPr>
                <w:color w:val="000000" w:themeColor="text1"/>
              </w:rPr>
              <w:t>25</w:t>
            </w:r>
          </w:p>
        </w:tc>
      </w:tr>
      <w:tr w:rsidR="00CD57A0" w:rsidRPr="00083A93" w14:paraId="14A2F937" w14:textId="77777777" w:rsidTr="00DF6EDD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4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860" w:type="dxa"/>
          </w:tcPr>
          <w:p w14:paraId="1D92382C" w14:textId="672EC435" w:rsidR="00CD57A0" w:rsidRPr="00CD57A0" w:rsidRDefault="00DE694E" w:rsidP="00FA3ACC">
            <w:pPr>
              <w:spacing w:after="240"/>
              <w:rPr>
                <w:b w:val="0"/>
                <w:color w:val="000000" w:themeColor="text1"/>
              </w:rPr>
            </w:pPr>
            <w:r>
              <w:rPr>
                <w:b w:val="0"/>
                <w:color w:val="000000" w:themeColor="text1"/>
              </w:rPr>
              <w:t>Launch</w:t>
            </w:r>
            <w:r w:rsidR="00536A21">
              <w:rPr>
                <w:b w:val="0"/>
                <w:color w:val="000000" w:themeColor="text1"/>
              </w:rPr>
              <w:t xml:space="preserve"> – Sprint 5</w:t>
            </w:r>
          </w:p>
        </w:tc>
        <w:tc>
          <w:tcPr>
            <w:tcW w:w="1620" w:type="dxa"/>
            <w:vAlign w:val="center"/>
          </w:tcPr>
          <w:p w14:paraId="0D81A45D" w14:textId="77777777" w:rsidR="00CD57A0" w:rsidRPr="00D0035C" w:rsidRDefault="00CD57A0" w:rsidP="00DF6EDD">
            <w:pPr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  <w:tc>
          <w:tcPr>
            <w:tcW w:w="2160" w:type="dxa"/>
            <w:vAlign w:val="center"/>
          </w:tcPr>
          <w:p w14:paraId="418B35FD" w14:textId="77777777" w:rsidR="00CD57A0" w:rsidRPr="00D0035C" w:rsidRDefault="00CD57A0" w:rsidP="00DF6EDD">
            <w:pPr>
              <w:spacing w:after="240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000000" w:themeColor="text1"/>
              </w:rPr>
            </w:pPr>
          </w:p>
        </w:tc>
      </w:tr>
    </w:tbl>
    <w:p w14:paraId="7845F7C9" w14:textId="77777777" w:rsidR="00EE0964" w:rsidRDefault="00EE0964">
      <w:pPr>
        <w:rPr>
          <w:rFonts w:asciiTheme="majorHAnsi" w:eastAsiaTheme="majorEastAsia" w:hAnsiTheme="majorHAnsi" w:cstheme="majorBidi"/>
          <w:color w:val="A5A5A5" w:themeColor="accent1" w:themeShade="BF"/>
          <w:sz w:val="32"/>
          <w:szCs w:val="32"/>
          <w:lang w:eastAsia="en-US" w:bidi="en-US"/>
        </w:rPr>
      </w:pPr>
      <w:r>
        <w:rPr>
          <w:lang w:eastAsia="en-US" w:bidi="en-US"/>
        </w:rPr>
        <w:br w:type="page"/>
      </w:r>
    </w:p>
    <w:p w14:paraId="2F3FCDC9" w14:textId="77777777" w:rsidR="00EE0964" w:rsidRPr="00EE0964" w:rsidRDefault="00EE0964" w:rsidP="00EE0964">
      <w:pPr>
        <w:pStyle w:val="Heading1"/>
        <w:rPr>
          <w:lang w:eastAsia="en-US" w:bidi="en-US"/>
        </w:rPr>
      </w:pPr>
      <w:bookmarkStart w:id="8" w:name="_Toc464644307"/>
      <w:r>
        <w:rPr>
          <w:lang w:eastAsia="en-US" w:bidi="en-US"/>
        </w:rPr>
        <w:lastRenderedPageBreak/>
        <w:t>Process Review</w:t>
      </w:r>
      <w:bookmarkEnd w:id="8"/>
    </w:p>
    <w:p w14:paraId="3DC663EC" w14:textId="77777777" w:rsidR="00FA3ACC" w:rsidRDefault="00FA3ACC" w:rsidP="00DE694E">
      <w:pPr>
        <w:pStyle w:val="Heading2"/>
      </w:pPr>
      <w:bookmarkStart w:id="9" w:name="_Toc477232941"/>
      <w:bookmarkStart w:id="10" w:name="_Toc221627850"/>
      <w:bookmarkStart w:id="11" w:name="_Toc464644308"/>
      <w:r w:rsidRPr="006B72AE">
        <w:t>Processes that were most effective</w:t>
      </w:r>
      <w:bookmarkEnd w:id="9"/>
      <w:r>
        <w:t xml:space="preserve"> for the sprint</w:t>
      </w:r>
      <w:bookmarkEnd w:id="10"/>
      <w:bookmarkEnd w:id="11"/>
    </w:p>
    <w:tbl>
      <w:tblPr>
        <w:tblStyle w:val="PlainTable1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165"/>
        <w:gridCol w:w="7465"/>
      </w:tblGrid>
      <w:tr w:rsidR="00DE694E" w14:paraId="4DFCFF18" w14:textId="77777777" w:rsidTr="00DE694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4F7CCA20" w14:textId="2AC769D8" w:rsidR="00DE694E" w:rsidRDefault="00DE694E" w:rsidP="00DE694E">
            <w:r>
              <w:t># of Votes</w:t>
            </w:r>
          </w:p>
        </w:tc>
        <w:tc>
          <w:tcPr>
            <w:tcW w:w="7465" w:type="dxa"/>
          </w:tcPr>
          <w:p w14:paraId="0162FFD3" w14:textId="3FFF3776" w:rsidR="00DE694E" w:rsidRDefault="00DE694E" w:rsidP="00DE694E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685C">
              <w:rPr>
                <w:bCs w:val="0"/>
                <w:color w:val="000000" w:themeColor="text1"/>
                <w:lang w:val="en-GB"/>
              </w:rPr>
              <w:t>Things Done Well</w:t>
            </w:r>
          </w:p>
        </w:tc>
      </w:tr>
      <w:tr w:rsidR="00DE694E" w14:paraId="4A304480" w14:textId="77777777" w:rsidTr="00DE69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7DD31375" w14:textId="5B4C7CAD" w:rsidR="00DE694E" w:rsidRPr="00DE694E" w:rsidRDefault="00067229" w:rsidP="00DE694E">
            <w:pPr>
              <w:jc w:val="center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7465" w:type="dxa"/>
          </w:tcPr>
          <w:p w14:paraId="259E6FB5" w14:textId="5587D18B" w:rsidR="00DE694E" w:rsidRPr="00DE694E" w:rsidRDefault="006539A4" w:rsidP="00DE69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stening to the feedback and planning for it</w:t>
            </w:r>
          </w:p>
        </w:tc>
      </w:tr>
      <w:tr w:rsidR="00DE694E" w14:paraId="620BA4AB" w14:textId="77777777" w:rsidTr="00DE69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38C0C2DC" w14:textId="2057ED10" w:rsidR="00DE694E" w:rsidRPr="00DE694E" w:rsidRDefault="00067229" w:rsidP="00DE694E">
            <w:pPr>
              <w:jc w:val="center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7465" w:type="dxa"/>
          </w:tcPr>
          <w:p w14:paraId="56003C06" w14:textId="743469B3" w:rsidR="00DE694E" w:rsidRPr="00DE694E" w:rsidRDefault="006539A4" w:rsidP="00DE69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ayton is content with the game</w:t>
            </w:r>
          </w:p>
        </w:tc>
      </w:tr>
      <w:tr w:rsidR="00DE694E" w14:paraId="753F11A2" w14:textId="77777777" w:rsidTr="00DE694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26FCF28F" w14:textId="682E4E16" w:rsidR="00DE694E" w:rsidRPr="00DE694E" w:rsidRDefault="00067229" w:rsidP="00DE694E">
            <w:pPr>
              <w:jc w:val="center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7465" w:type="dxa"/>
          </w:tcPr>
          <w:p w14:paraId="50F229EC" w14:textId="51CE2C8A" w:rsidR="006539A4" w:rsidRPr="00DE694E" w:rsidRDefault="006539A4" w:rsidP="00DE694E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mplemented most of the tasks in our plan</w:t>
            </w:r>
          </w:p>
        </w:tc>
      </w:tr>
      <w:tr w:rsidR="006539A4" w14:paraId="3CC4817B" w14:textId="77777777" w:rsidTr="00DE694E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06199D89" w14:textId="53768293" w:rsidR="006539A4" w:rsidRPr="00DE694E" w:rsidRDefault="00067229" w:rsidP="00DE694E">
            <w:pPr>
              <w:jc w:val="center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7465" w:type="dxa"/>
          </w:tcPr>
          <w:p w14:paraId="1FBD5076" w14:textId="68C98A96" w:rsidR="006539A4" w:rsidRDefault="006539A4" w:rsidP="00DE694E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Our GDD is in good spot</w:t>
            </w:r>
          </w:p>
        </w:tc>
      </w:tr>
    </w:tbl>
    <w:p w14:paraId="0CEE23AB" w14:textId="77777777" w:rsidR="00FA3ACC" w:rsidRPr="004D0B7D" w:rsidRDefault="00FA3ACC" w:rsidP="00DE694E">
      <w:pPr>
        <w:pStyle w:val="Heading2"/>
        <w:spacing w:before="120"/>
      </w:pPr>
      <w:bookmarkStart w:id="12" w:name="_Toc477232942"/>
      <w:bookmarkStart w:id="13" w:name="_Toc221627851"/>
      <w:bookmarkStart w:id="14" w:name="_Toc464644309"/>
      <w:r w:rsidRPr="004D0B7D">
        <w:t xml:space="preserve">Processes that had a negative effect on the </w:t>
      </w:r>
      <w:bookmarkEnd w:id="12"/>
      <w:r>
        <w:t>sprint</w:t>
      </w:r>
      <w:bookmarkEnd w:id="13"/>
      <w:bookmarkEnd w:id="14"/>
    </w:p>
    <w:tbl>
      <w:tblPr>
        <w:tblStyle w:val="PlainTable1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165"/>
        <w:gridCol w:w="7465"/>
      </w:tblGrid>
      <w:tr w:rsidR="00DE694E" w14:paraId="701B33F3" w14:textId="77777777" w:rsidTr="00B868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40907863" w14:textId="77777777" w:rsidR="00DE694E" w:rsidRDefault="00DE694E" w:rsidP="00B86884">
            <w:r>
              <w:t># of Votes</w:t>
            </w:r>
          </w:p>
        </w:tc>
        <w:tc>
          <w:tcPr>
            <w:tcW w:w="7465" w:type="dxa"/>
          </w:tcPr>
          <w:p w14:paraId="016739A6" w14:textId="2FDDD79E" w:rsidR="00DE694E" w:rsidRDefault="00DE694E" w:rsidP="00B8688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685C">
              <w:rPr>
                <w:bCs w:val="0"/>
                <w:color w:val="000000" w:themeColor="text1"/>
                <w:lang w:val="en-GB"/>
              </w:rPr>
              <w:t>Need Improvement</w:t>
            </w:r>
          </w:p>
        </w:tc>
      </w:tr>
      <w:tr w:rsidR="00DE694E" w14:paraId="21457B39" w14:textId="77777777" w:rsidTr="00B868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5EA4D648" w14:textId="72650D4F" w:rsidR="00DE694E" w:rsidRPr="00DE694E" w:rsidRDefault="00067229" w:rsidP="00B86884">
            <w:pPr>
              <w:jc w:val="center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7465" w:type="dxa"/>
          </w:tcPr>
          <w:p w14:paraId="74BD67D6" w14:textId="65AE5EC6" w:rsidR="00DE694E" w:rsidRPr="00DE694E" w:rsidRDefault="006539A4" w:rsidP="00B868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Tutorials still have trouble</w:t>
            </w:r>
          </w:p>
        </w:tc>
      </w:tr>
      <w:tr w:rsidR="00DE694E" w14:paraId="4DC087AA" w14:textId="77777777" w:rsidTr="00B8688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01950491" w14:textId="0BB3237C" w:rsidR="00DE694E" w:rsidRPr="00DE694E" w:rsidRDefault="00067229" w:rsidP="00B86884">
            <w:pPr>
              <w:jc w:val="center"/>
              <w:rPr>
                <w:b w:val="0"/>
              </w:rPr>
            </w:pPr>
            <w:r>
              <w:rPr>
                <w:b w:val="0"/>
              </w:rPr>
              <w:t>1(Clayton)</w:t>
            </w:r>
          </w:p>
        </w:tc>
        <w:tc>
          <w:tcPr>
            <w:tcW w:w="7465" w:type="dxa"/>
          </w:tcPr>
          <w:p w14:paraId="4CDCCD65" w14:textId="69792F6E" w:rsidR="00DE694E" w:rsidRPr="00DE694E" w:rsidRDefault="006539A4" w:rsidP="00B868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Clayton is bad at communication</w:t>
            </w:r>
          </w:p>
        </w:tc>
      </w:tr>
      <w:tr w:rsidR="00DE694E" w14:paraId="7C12E198" w14:textId="77777777" w:rsidTr="00B868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6E21603E" w14:textId="29BC7D0F" w:rsidR="00DE694E" w:rsidRPr="00DE694E" w:rsidRDefault="00067229" w:rsidP="00B86884">
            <w:pPr>
              <w:jc w:val="center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7465" w:type="dxa"/>
          </w:tcPr>
          <w:p w14:paraId="11762269" w14:textId="7B2AEB6F" w:rsidR="00DE694E" w:rsidRPr="00DE694E" w:rsidRDefault="00120249" w:rsidP="00B868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Did not</w:t>
            </w:r>
            <w:r w:rsidR="00067229">
              <w:t xml:space="preserve"> plan for lectures</w:t>
            </w:r>
          </w:p>
        </w:tc>
      </w:tr>
      <w:tr w:rsidR="00067229" w14:paraId="3D7032D2" w14:textId="77777777" w:rsidTr="00B8688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423D6E41" w14:textId="3F167327" w:rsidR="00067229" w:rsidRPr="00DE694E" w:rsidRDefault="00067229" w:rsidP="00B86884">
            <w:pPr>
              <w:jc w:val="center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7465" w:type="dxa"/>
          </w:tcPr>
          <w:p w14:paraId="49BB9C83" w14:textId="1C8C24C4" w:rsidR="00067229" w:rsidRDefault="00067229" w:rsidP="00B868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Messy asset lock</w:t>
            </w:r>
          </w:p>
        </w:tc>
      </w:tr>
    </w:tbl>
    <w:p w14:paraId="35369577" w14:textId="0A10D159" w:rsidR="00DE694E" w:rsidRPr="00DE694E" w:rsidRDefault="00FA3ACC" w:rsidP="00DE694E">
      <w:pPr>
        <w:pStyle w:val="Heading2"/>
        <w:spacing w:before="120"/>
      </w:pPr>
      <w:bookmarkStart w:id="15" w:name="_Toc464644310"/>
      <w:r w:rsidRPr="001728D0">
        <w:t>Action Items</w:t>
      </w:r>
      <w:bookmarkEnd w:id="15"/>
      <w:r w:rsidRPr="001728D0">
        <w:t xml:space="preserve"> </w:t>
      </w:r>
    </w:p>
    <w:tbl>
      <w:tblPr>
        <w:tblStyle w:val="PlainTable1"/>
        <w:tblpPr w:leftFromText="180" w:rightFromText="180" w:vertAnchor="text" w:tblpY="1"/>
        <w:tblOverlap w:val="never"/>
        <w:tblW w:w="0" w:type="auto"/>
        <w:tblLook w:val="04A0" w:firstRow="1" w:lastRow="0" w:firstColumn="1" w:lastColumn="0" w:noHBand="0" w:noVBand="1"/>
      </w:tblPr>
      <w:tblGrid>
        <w:gridCol w:w="1165"/>
        <w:gridCol w:w="7465"/>
      </w:tblGrid>
      <w:tr w:rsidR="00DE694E" w14:paraId="31866469" w14:textId="77777777" w:rsidTr="00B8688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7B65810C" w14:textId="77777777" w:rsidR="00DE694E" w:rsidRDefault="00DE694E" w:rsidP="00B86884">
            <w:r>
              <w:t># of Votes</w:t>
            </w:r>
          </w:p>
        </w:tc>
        <w:tc>
          <w:tcPr>
            <w:tcW w:w="7465" w:type="dxa"/>
          </w:tcPr>
          <w:p w14:paraId="00149AE1" w14:textId="6C11674E" w:rsidR="00DE694E" w:rsidRDefault="00DE694E" w:rsidP="00B86884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 w:rsidRPr="0031685C">
              <w:rPr>
                <w:bCs w:val="0"/>
                <w:lang w:val="en-GB"/>
              </w:rPr>
              <w:t>Action Items</w:t>
            </w:r>
          </w:p>
        </w:tc>
      </w:tr>
      <w:tr w:rsidR="00DE694E" w14:paraId="6D9E419A" w14:textId="77777777" w:rsidTr="00B868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0BC6CC3E" w14:textId="6751AE59" w:rsidR="00DE694E" w:rsidRPr="00DE694E" w:rsidRDefault="00067229" w:rsidP="00B86884">
            <w:pPr>
              <w:jc w:val="center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7465" w:type="dxa"/>
          </w:tcPr>
          <w:p w14:paraId="64961B32" w14:textId="6AF0569D" w:rsidR="00DE694E" w:rsidRPr="00DE694E" w:rsidRDefault="00067229" w:rsidP="00B868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Asset lock on time</w:t>
            </w:r>
          </w:p>
        </w:tc>
      </w:tr>
      <w:tr w:rsidR="00DE694E" w14:paraId="4D65DE8C" w14:textId="77777777" w:rsidTr="00B8688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6B47951F" w14:textId="439A7442" w:rsidR="00DE694E" w:rsidRPr="00DE694E" w:rsidRDefault="00067229" w:rsidP="00B86884">
            <w:pPr>
              <w:jc w:val="center"/>
              <w:rPr>
                <w:b w:val="0"/>
              </w:rPr>
            </w:pPr>
            <w:r>
              <w:rPr>
                <w:b w:val="0"/>
              </w:rPr>
              <w:t>5</w:t>
            </w:r>
          </w:p>
        </w:tc>
        <w:tc>
          <w:tcPr>
            <w:tcW w:w="7465" w:type="dxa"/>
          </w:tcPr>
          <w:p w14:paraId="3430C0EC" w14:textId="7E142EBB" w:rsidR="00DE694E" w:rsidRPr="00DE694E" w:rsidRDefault="00067229" w:rsidP="00B86884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leep</w:t>
            </w:r>
          </w:p>
        </w:tc>
      </w:tr>
      <w:tr w:rsidR="00DE694E" w14:paraId="272E45C0" w14:textId="77777777" w:rsidTr="00B8688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65" w:type="dxa"/>
          </w:tcPr>
          <w:p w14:paraId="58177F45" w14:textId="77777777" w:rsidR="00DE694E" w:rsidRPr="00DE694E" w:rsidRDefault="00DE694E" w:rsidP="00B86884">
            <w:pPr>
              <w:jc w:val="center"/>
              <w:rPr>
                <w:b w:val="0"/>
              </w:rPr>
            </w:pPr>
          </w:p>
        </w:tc>
        <w:tc>
          <w:tcPr>
            <w:tcW w:w="7465" w:type="dxa"/>
          </w:tcPr>
          <w:p w14:paraId="187A4ED0" w14:textId="77777777" w:rsidR="00DE694E" w:rsidRPr="00DE694E" w:rsidRDefault="00DE694E" w:rsidP="00B86884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</w:p>
        </w:tc>
      </w:tr>
    </w:tbl>
    <w:p w14:paraId="70D4CC9B" w14:textId="77777777" w:rsidR="00FA3ACC" w:rsidRDefault="00FA3ACC" w:rsidP="00DE694E">
      <w:pPr>
        <w:rPr>
          <w:b/>
        </w:rPr>
      </w:pPr>
    </w:p>
    <w:sectPr w:rsidR="00FA3ACC" w:rsidSect="00AE2D3D">
      <w:headerReference w:type="even" r:id="rId8"/>
      <w:headerReference w:type="first" r:id="rId9"/>
      <w:pgSz w:w="12240" w:h="15840"/>
      <w:pgMar w:top="1440" w:right="1800" w:bottom="1440" w:left="1800" w:header="720" w:footer="720" w:gutter="0"/>
      <w:pgBorders w:offsetFrom="page">
        <w:top w:val="threeDEmboss" w:sz="24" w:space="24" w:color="auto"/>
        <w:left w:val="threeDEmboss" w:sz="24" w:space="24" w:color="auto"/>
        <w:bottom w:val="threeDEngrave" w:sz="24" w:space="24" w:color="auto"/>
        <w:right w:val="threeDEngrave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7A79E0B" w14:textId="77777777" w:rsidR="0031019A" w:rsidRDefault="0031019A" w:rsidP="0095662F">
      <w:pPr>
        <w:spacing w:after="0" w:line="240" w:lineRule="auto"/>
      </w:pPr>
      <w:r>
        <w:separator/>
      </w:r>
    </w:p>
  </w:endnote>
  <w:endnote w:type="continuationSeparator" w:id="0">
    <w:p w14:paraId="7BF08460" w14:textId="77777777" w:rsidR="0031019A" w:rsidRDefault="0031019A" w:rsidP="0095662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F63CDC" w14:textId="77777777" w:rsidR="0031019A" w:rsidRDefault="0031019A" w:rsidP="0095662F">
      <w:pPr>
        <w:spacing w:after="0" w:line="240" w:lineRule="auto"/>
      </w:pPr>
      <w:r>
        <w:separator/>
      </w:r>
    </w:p>
  </w:footnote>
  <w:footnote w:type="continuationSeparator" w:id="0">
    <w:p w14:paraId="2073ED2F" w14:textId="77777777" w:rsidR="0031019A" w:rsidRDefault="0031019A" w:rsidP="0095662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2FDFEBC" w14:textId="38E75705" w:rsidR="00B86884" w:rsidRDefault="00B86884">
    <w:pPr>
      <w:pStyle w:val="Header"/>
    </w:pPr>
    <w:r>
      <w:rPr>
        <w:noProof/>
      </w:rPr>
      <w:pict w14:anchorId="27E936C8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414177" o:spid="_x0000_s2050" type="#_x0000_t136" style="position:absolute;margin-left:0;margin-top:0;width:442.95pt;height:166.1pt;rotation:315;z-index:-251655168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Template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7526577F" w14:textId="63F94B2C" w:rsidR="00B86884" w:rsidRDefault="00B86884">
    <w:pPr>
      <w:pStyle w:val="Header"/>
    </w:pPr>
    <w:r>
      <w:rPr>
        <w:noProof/>
      </w:rPr>
      <w:pict w14:anchorId="55FCF2BE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PowerPlusWaterMarkObject9414176" o:spid="_x0000_s2049" type="#_x0000_t136" style="position:absolute;margin-left:0;margin-top:0;width:442.95pt;height:166.1pt;rotation:315;z-index:-251657216;mso-position-horizontal:center;mso-position-horizontal-relative:margin;mso-position-vertical:center;mso-position-vertical-relative:margin" o:allowincell="f" fillcolor="silver" stroked="f">
          <v:fill opacity=".5"/>
          <v:textpath style="font-family:&quot;Calibri&quot;;font-size:1pt" string="Template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8071706"/>
    <w:multiLevelType w:val="hybridMultilevel"/>
    <w:tmpl w:val="102CAB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5C0572"/>
    <w:multiLevelType w:val="hybridMultilevel"/>
    <w:tmpl w:val="E1FE67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42F0511"/>
    <w:multiLevelType w:val="hybridMultilevel"/>
    <w:tmpl w:val="051699F6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31710765"/>
    <w:multiLevelType w:val="hybridMultilevel"/>
    <w:tmpl w:val="BEDA3C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8EC62D4"/>
    <w:multiLevelType w:val="hybridMultilevel"/>
    <w:tmpl w:val="4A38BA1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AD36AA2"/>
    <w:multiLevelType w:val="hybridMultilevel"/>
    <w:tmpl w:val="223219AA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3D176BBB"/>
    <w:multiLevelType w:val="hybridMultilevel"/>
    <w:tmpl w:val="88186F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EF621C6"/>
    <w:multiLevelType w:val="hybridMultilevel"/>
    <w:tmpl w:val="75363B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281C12"/>
    <w:multiLevelType w:val="hybridMultilevel"/>
    <w:tmpl w:val="46F2167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3113431"/>
    <w:multiLevelType w:val="hybridMultilevel"/>
    <w:tmpl w:val="E1FE67F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3C81C07"/>
    <w:multiLevelType w:val="hybridMultilevel"/>
    <w:tmpl w:val="D2FCA08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6ED7E6D"/>
    <w:multiLevelType w:val="hybridMultilevel"/>
    <w:tmpl w:val="2C3EA3D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7941D52"/>
    <w:multiLevelType w:val="hybridMultilevel"/>
    <w:tmpl w:val="2C9CBC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EF535AB"/>
    <w:multiLevelType w:val="hybridMultilevel"/>
    <w:tmpl w:val="53C41A6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FD24FBD"/>
    <w:multiLevelType w:val="hybridMultilevel"/>
    <w:tmpl w:val="19CE7C08"/>
    <w:lvl w:ilvl="0" w:tplc="2A64C264">
      <w:numFmt w:val="bullet"/>
      <w:lvlText w:val="-"/>
      <w:lvlJc w:val="left"/>
      <w:pPr>
        <w:ind w:left="405" w:hanging="360"/>
      </w:pPr>
      <w:rPr>
        <w:rFonts w:ascii="Calibri" w:eastAsiaTheme="minorEastAsia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12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4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6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8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0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2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4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65" w:hanging="360"/>
      </w:pPr>
      <w:rPr>
        <w:rFonts w:ascii="Wingdings" w:hAnsi="Wingdings" w:hint="default"/>
      </w:rPr>
    </w:lvl>
  </w:abstractNum>
  <w:abstractNum w:abstractNumId="15" w15:restartNumberingAfterBreak="0">
    <w:nsid w:val="69896CF1"/>
    <w:multiLevelType w:val="hybridMultilevel"/>
    <w:tmpl w:val="2B42DEE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E86F1C"/>
    <w:multiLevelType w:val="hybridMultilevel"/>
    <w:tmpl w:val="C5FC098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7ECA62DA"/>
    <w:multiLevelType w:val="hybridMultilevel"/>
    <w:tmpl w:val="36469DC8"/>
    <w:lvl w:ilvl="0" w:tplc="5C22E8EA">
      <w:start w:val="1"/>
      <w:numFmt w:val="bullet"/>
      <w:lvlText w:val="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2"/>
  </w:num>
  <w:num w:numId="3">
    <w:abstractNumId w:val="7"/>
  </w:num>
  <w:num w:numId="4">
    <w:abstractNumId w:val="12"/>
  </w:num>
  <w:num w:numId="5">
    <w:abstractNumId w:val="6"/>
  </w:num>
  <w:num w:numId="6">
    <w:abstractNumId w:val="2"/>
  </w:num>
  <w:num w:numId="7">
    <w:abstractNumId w:val="10"/>
  </w:num>
  <w:num w:numId="8">
    <w:abstractNumId w:val="9"/>
  </w:num>
  <w:num w:numId="9">
    <w:abstractNumId w:val="17"/>
  </w:num>
  <w:num w:numId="10">
    <w:abstractNumId w:val="1"/>
  </w:num>
  <w:num w:numId="11">
    <w:abstractNumId w:val="3"/>
  </w:num>
  <w:num w:numId="12">
    <w:abstractNumId w:val="15"/>
  </w:num>
  <w:num w:numId="13">
    <w:abstractNumId w:val="4"/>
  </w:num>
  <w:num w:numId="14">
    <w:abstractNumId w:val="5"/>
  </w:num>
  <w:num w:numId="15">
    <w:abstractNumId w:val="13"/>
  </w:num>
  <w:num w:numId="16">
    <w:abstractNumId w:val="8"/>
  </w:num>
  <w:num w:numId="17">
    <w:abstractNumId w:val="0"/>
  </w:num>
  <w:num w:numId="18">
    <w:abstractNumId w:val="11"/>
  </w:num>
  <w:num w:numId="19">
    <w:abstractNumId w:val="16"/>
    <w:lvlOverride w:ilvl="0"/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20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hdrShapeDefaults>
    <o:shapedefaults v:ext="edit" spidmax="2051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zszC2NAdSJuYWxko6SsGpxcWZ+XkgBYa1AIxFrLksAAAA"/>
  </w:docVars>
  <w:rsids>
    <w:rsidRoot w:val="000A5DE5"/>
    <w:rsid w:val="00021F7D"/>
    <w:rsid w:val="00032C4D"/>
    <w:rsid w:val="000342CE"/>
    <w:rsid w:val="000645E3"/>
    <w:rsid w:val="00067229"/>
    <w:rsid w:val="00077C4C"/>
    <w:rsid w:val="0008041E"/>
    <w:rsid w:val="0009327D"/>
    <w:rsid w:val="000957F9"/>
    <w:rsid w:val="000A2EBA"/>
    <w:rsid w:val="000A4F06"/>
    <w:rsid w:val="000A5DE5"/>
    <w:rsid w:val="000B3307"/>
    <w:rsid w:val="000E1663"/>
    <w:rsid w:val="000E5F3A"/>
    <w:rsid w:val="00110480"/>
    <w:rsid w:val="00110898"/>
    <w:rsid w:val="00120249"/>
    <w:rsid w:val="00123F55"/>
    <w:rsid w:val="00127DE0"/>
    <w:rsid w:val="00131A80"/>
    <w:rsid w:val="001413E9"/>
    <w:rsid w:val="00142FDB"/>
    <w:rsid w:val="001845AC"/>
    <w:rsid w:val="00192F94"/>
    <w:rsid w:val="001C551A"/>
    <w:rsid w:val="001F7AE9"/>
    <w:rsid w:val="00217C7F"/>
    <w:rsid w:val="00224FC5"/>
    <w:rsid w:val="002313CD"/>
    <w:rsid w:val="00233F0C"/>
    <w:rsid w:val="00236759"/>
    <w:rsid w:val="00242B19"/>
    <w:rsid w:val="00260F73"/>
    <w:rsid w:val="00261019"/>
    <w:rsid w:val="002628EF"/>
    <w:rsid w:val="00264A55"/>
    <w:rsid w:val="002A4855"/>
    <w:rsid w:val="002D47D4"/>
    <w:rsid w:val="002E7846"/>
    <w:rsid w:val="00304366"/>
    <w:rsid w:val="0031019A"/>
    <w:rsid w:val="00311AF4"/>
    <w:rsid w:val="00311D54"/>
    <w:rsid w:val="00320A71"/>
    <w:rsid w:val="00355D87"/>
    <w:rsid w:val="0035731A"/>
    <w:rsid w:val="003620B5"/>
    <w:rsid w:val="0037339E"/>
    <w:rsid w:val="003961A7"/>
    <w:rsid w:val="003A60D6"/>
    <w:rsid w:val="003B471E"/>
    <w:rsid w:val="003C5E4C"/>
    <w:rsid w:val="003D7442"/>
    <w:rsid w:val="003E339F"/>
    <w:rsid w:val="003F68FA"/>
    <w:rsid w:val="00415156"/>
    <w:rsid w:val="004158A0"/>
    <w:rsid w:val="004629E4"/>
    <w:rsid w:val="00497090"/>
    <w:rsid w:val="004C3556"/>
    <w:rsid w:val="004C4633"/>
    <w:rsid w:val="004D2361"/>
    <w:rsid w:val="004D54A3"/>
    <w:rsid w:val="00512B12"/>
    <w:rsid w:val="00514C3A"/>
    <w:rsid w:val="00515858"/>
    <w:rsid w:val="0052449E"/>
    <w:rsid w:val="005252E4"/>
    <w:rsid w:val="00532F28"/>
    <w:rsid w:val="00536A21"/>
    <w:rsid w:val="005413C8"/>
    <w:rsid w:val="005520BD"/>
    <w:rsid w:val="0057566B"/>
    <w:rsid w:val="005825FC"/>
    <w:rsid w:val="00583305"/>
    <w:rsid w:val="00584AF5"/>
    <w:rsid w:val="005855AE"/>
    <w:rsid w:val="00591AE8"/>
    <w:rsid w:val="005947F6"/>
    <w:rsid w:val="005A04AB"/>
    <w:rsid w:val="005A2BC9"/>
    <w:rsid w:val="005F02B6"/>
    <w:rsid w:val="006002E8"/>
    <w:rsid w:val="0063386A"/>
    <w:rsid w:val="00634C4A"/>
    <w:rsid w:val="006535C8"/>
    <w:rsid w:val="006539A4"/>
    <w:rsid w:val="00656CA0"/>
    <w:rsid w:val="00661019"/>
    <w:rsid w:val="00661C1A"/>
    <w:rsid w:val="00662F54"/>
    <w:rsid w:val="00675F7F"/>
    <w:rsid w:val="00686DE7"/>
    <w:rsid w:val="006A07B4"/>
    <w:rsid w:val="006A4343"/>
    <w:rsid w:val="006B7F5F"/>
    <w:rsid w:val="006E27BB"/>
    <w:rsid w:val="006F4EDD"/>
    <w:rsid w:val="006F607A"/>
    <w:rsid w:val="006F7D94"/>
    <w:rsid w:val="00725522"/>
    <w:rsid w:val="007341BA"/>
    <w:rsid w:val="0074436B"/>
    <w:rsid w:val="007458A7"/>
    <w:rsid w:val="007901ED"/>
    <w:rsid w:val="0079082C"/>
    <w:rsid w:val="00795E63"/>
    <w:rsid w:val="007979FC"/>
    <w:rsid w:val="007A5ECD"/>
    <w:rsid w:val="007A7B3C"/>
    <w:rsid w:val="007C7DD3"/>
    <w:rsid w:val="007D0210"/>
    <w:rsid w:val="007E13F6"/>
    <w:rsid w:val="007E2FF5"/>
    <w:rsid w:val="007E6824"/>
    <w:rsid w:val="007F72E6"/>
    <w:rsid w:val="0081474F"/>
    <w:rsid w:val="00833376"/>
    <w:rsid w:val="00851EEF"/>
    <w:rsid w:val="008548E8"/>
    <w:rsid w:val="008576F7"/>
    <w:rsid w:val="008646C8"/>
    <w:rsid w:val="008712CD"/>
    <w:rsid w:val="008718FB"/>
    <w:rsid w:val="00873DBF"/>
    <w:rsid w:val="00877C36"/>
    <w:rsid w:val="00893141"/>
    <w:rsid w:val="008A3CAB"/>
    <w:rsid w:val="008A51B0"/>
    <w:rsid w:val="008B3DD6"/>
    <w:rsid w:val="008C2167"/>
    <w:rsid w:val="008E64A5"/>
    <w:rsid w:val="008E784C"/>
    <w:rsid w:val="008F19E8"/>
    <w:rsid w:val="008F3673"/>
    <w:rsid w:val="00904D49"/>
    <w:rsid w:val="00914691"/>
    <w:rsid w:val="0091542E"/>
    <w:rsid w:val="00915E68"/>
    <w:rsid w:val="009306C5"/>
    <w:rsid w:val="00933A60"/>
    <w:rsid w:val="00935C61"/>
    <w:rsid w:val="0094489A"/>
    <w:rsid w:val="00951B68"/>
    <w:rsid w:val="0095662F"/>
    <w:rsid w:val="009625E2"/>
    <w:rsid w:val="0097014B"/>
    <w:rsid w:val="00982103"/>
    <w:rsid w:val="00991D51"/>
    <w:rsid w:val="009A1356"/>
    <w:rsid w:val="009A765C"/>
    <w:rsid w:val="009D5EE7"/>
    <w:rsid w:val="009F4A07"/>
    <w:rsid w:val="00A200C1"/>
    <w:rsid w:val="00A21FE0"/>
    <w:rsid w:val="00A30850"/>
    <w:rsid w:val="00A74DFA"/>
    <w:rsid w:val="00A82827"/>
    <w:rsid w:val="00A92C1E"/>
    <w:rsid w:val="00A9613C"/>
    <w:rsid w:val="00AA4E6D"/>
    <w:rsid w:val="00AB43BF"/>
    <w:rsid w:val="00AE25CE"/>
    <w:rsid w:val="00AE2D3D"/>
    <w:rsid w:val="00AF2F8F"/>
    <w:rsid w:val="00AF3B8D"/>
    <w:rsid w:val="00B00F6E"/>
    <w:rsid w:val="00B041A3"/>
    <w:rsid w:val="00B1124F"/>
    <w:rsid w:val="00B12BB4"/>
    <w:rsid w:val="00B200F2"/>
    <w:rsid w:val="00B25A2D"/>
    <w:rsid w:val="00B36D2D"/>
    <w:rsid w:val="00B429BD"/>
    <w:rsid w:val="00B57109"/>
    <w:rsid w:val="00B716FF"/>
    <w:rsid w:val="00B85281"/>
    <w:rsid w:val="00B86884"/>
    <w:rsid w:val="00B92550"/>
    <w:rsid w:val="00BA1BF0"/>
    <w:rsid w:val="00BA6F6D"/>
    <w:rsid w:val="00BD1844"/>
    <w:rsid w:val="00BD69EB"/>
    <w:rsid w:val="00BD72B4"/>
    <w:rsid w:val="00BE196F"/>
    <w:rsid w:val="00C06AF0"/>
    <w:rsid w:val="00C20A33"/>
    <w:rsid w:val="00C426CE"/>
    <w:rsid w:val="00C64D01"/>
    <w:rsid w:val="00C73834"/>
    <w:rsid w:val="00C86C85"/>
    <w:rsid w:val="00C922C3"/>
    <w:rsid w:val="00C957FC"/>
    <w:rsid w:val="00C95AC2"/>
    <w:rsid w:val="00CA0972"/>
    <w:rsid w:val="00CC3C7F"/>
    <w:rsid w:val="00CD473C"/>
    <w:rsid w:val="00CD57A0"/>
    <w:rsid w:val="00D01429"/>
    <w:rsid w:val="00D12B98"/>
    <w:rsid w:val="00D36813"/>
    <w:rsid w:val="00D50FBD"/>
    <w:rsid w:val="00DA1E77"/>
    <w:rsid w:val="00DD03E6"/>
    <w:rsid w:val="00DE694E"/>
    <w:rsid w:val="00DF325A"/>
    <w:rsid w:val="00DF6EDD"/>
    <w:rsid w:val="00E00477"/>
    <w:rsid w:val="00E11E45"/>
    <w:rsid w:val="00E161CB"/>
    <w:rsid w:val="00E3204A"/>
    <w:rsid w:val="00E40DE1"/>
    <w:rsid w:val="00E46648"/>
    <w:rsid w:val="00E5675F"/>
    <w:rsid w:val="00E57E07"/>
    <w:rsid w:val="00E61181"/>
    <w:rsid w:val="00E638C9"/>
    <w:rsid w:val="00E86B8D"/>
    <w:rsid w:val="00EA20D3"/>
    <w:rsid w:val="00EA7DC5"/>
    <w:rsid w:val="00EE0964"/>
    <w:rsid w:val="00EE59D2"/>
    <w:rsid w:val="00F55827"/>
    <w:rsid w:val="00F82115"/>
    <w:rsid w:val="00F866A1"/>
    <w:rsid w:val="00FA3ACC"/>
    <w:rsid w:val="00FC2A05"/>
    <w:rsid w:val="00FC37BE"/>
    <w:rsid w:val="00FD2239"/>
    <w:rsid w:val="00FE110D"/>
    <w:rsid w:val="00FE153A"/>
    <w:rsid w:val="00FF213F"/>
    <w:rsid w:val="00FF3084"/>
    <w:rsid w:val="00FF6D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1"/>
    <o:shapelayout v:ext="edit">
      <o:idmap v:ext="edit" data="1"/>
    </o:shapelayout>
  </w:shapeDefaults>
  <w:decimalSymbol w:val="."/>
  <w:listSeparator w:val=","/>
  <w14:docId w14:val="00667486"/>
  <w15:chartTrackingRefBased/>
  <w15:docId w15:val="{BA25E8FD-35C6-4E53-8097-5CFFAB6A04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25522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A5A5A5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25522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A5A5A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basedOn w:val="Normal"/>
    <w:link w:val="NoSpacingChar"/>
    <w:uiPriority w:val="1"/>
    <w:qFormat/>
    <w:rsid w:val="004158A0"/>
    <w:pPr>
      <w:spacing w:after="0" w:line="240" w:lineRule="auto"/>
    </w:pPr>
    <w:rPr>
      <w:rFonts w:ascii="Tahoma" w:eastAsia="Times New Roman" w:hAnsi="Tahoma" w:cs="Times New Roman"/>
      <w:lang w:eastAsia="en-US"/>
    </w:rPr>
  </w:style>
  <w:style w:type="character" w:customStyle="1" w:styleId="NoSpacingChar">
    <w:name w:val="No Spacing Char"/>
    <w:basedOn w:val="DefaultParagraphFont"/>
    <w:link w:val="NoSpacing"/>
    <w:uiPriority w:val="1"/>
    <w:rsid w:val="004158A0"/>
    <w:rPr>
      <w:rFonts w:ascii="Tahoma" w:eastAsia="Times New Roman" w:hAnsi="Tahoma" w:cs="Times New Roman"/>
      <w:lang w:eastAsia="en-US"/>
    </w:rPr>
  </w:style>
  <w:style w:type="paragraph" w:styleId="ListParagraph">
    <w:name w:val="List Paragraph"/>
    <w:basedOn w:val="Normal"/>
    <w:uiPriority w:val="34"/>
    <w:qFormat/>
    <w:rsid w:val="004158A0"/>
    <w:pPr>
      <w:spacing w:after="200" w:line="276" w:lineRule="auto"/>
      <w:ind w:left="720"/>
      <w:contextualSpacing/>
    </w:pPr>
    <w:rPr>
      <w:lang w:eastAsia="en-US"/>
    </w:rPr>
  </w:style>
  <w:style w:type="table" w:styleId="TableGrid">
    <w:name w:val="Table Grid"/>
    <w:basedOn w:val="TableNormal"/>
    <w:uiPriority w:val="39"/>
    <w:rsid w:val="0072552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725522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2552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725522"/>
    <w:rPr>
      <w:rFonts w:asciiTheme="majorHAnsi" w:eastAsiaTheme="majorEastAsia" w:hAnsiTheme="majorHAnsi" w:cstheme="majorBidi"/>
      <w:color w:val="A5A5A5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25522"/>
    <w:rPr>
      <w:rFonts w:asciiTheme="majorHAnsi" w:eastAsiaTheme="majorEastAsia" w:hAnsiTheme="majorHAnsi" w:cstheme="majorBidi"/>
      <w:color w:val="A5A5A5" w:themeColor="accent1" w:themeShade="BF"/>
      <w:sz w:val="26"/>
      <w:szCs w:val="26"/>
    </w:rPr>
  </w:style>
  <w:style w:type="paragraph" w:styleId="Header">
    <w:name w:val="header"/>
    <w:basedOn w:val="Normal"/>
    <w:link w:val="HeaderChar"/>
    <w:uiPriority w:val="99"/>
    <w:unhideWhenUsed/>
    <w:rsid w:val="009566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5662F"/>
  </w:style>
  <w:style w:type="paragraph" w:styleId="Footer">
    <w:name w:val="footer"/>
    <w:basedOn w:val="Normal"/>
    <w:link w:val="FooterChar"/>
    <w:uiPriority w:val="99"/>
    <w:unhideWhenUsed/>
    <w:rsid w:val="0095662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5662F"/>
  </w:style>
  <w:style w:type="paragraph" w:styleId="Subtitle">
    <w:name w:val="Subtitle"/>
    <w:basedOn w:val="Normal"/>
    <w:next w:val="Normal"/>
    <w:link w:val="SubtitleChar"/>
    <w:uiPriority w:val="11"/>
    <w:qFormat/>
    <w:rsid w:val="0095662F"/>
    <w:pPr>
      <w:numPr>
        <w:ilvl w:val="1"/>
      </w:numPr>
    </w:pPr>
    <w:rPr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95662F"/>
    <w:rPr>
      <w:color w:val="5A5A5A" w:themeColor="text1" w:themeTint="A5"/>
      <w:spacing w:val="15"/>
    </w:rPr>
  </w:style>
  <w:style w:type="paragraph" w:styleId="TOCHeading">
    <w:name w:val="TOC Heading"/>
    <w:basedOn w:val="Heading1"/>
    <w:next w:val="Normal"/>
    <w:uiPriority w:val="39"/>
    <w:unhideWhenUsed/>
    <w:qFormat/>
    <w:rsid w:val="0095662F"/>
    <w:pPr>
      <w:outlineLvl w:val="9"/>
    </w:pPr>
    <w:rPr>
      <w:lang w:eastAsia="en-US"/>
    </w:rPr>
  </w:style>
  <w:style w:type="paragraph" w:styleId="TOC1">
    <w:name w:val="toc 1"/>
    <w:basedOn w:val="Normal"/>
    <w:next w:val="Normal"/>
    <w:autoRedefine/>
    <w:uiPriority w:val="39"/>
    <w:unhideWhenUsed/>
    <w:rsid w:val="0095662F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95662F"/>
    <w:pPr>
      <w:spacing w:after="100"/>
      <w:ind w:left="220"/>
    </w:pPr>
  </w:style>
  <w:style w:type="character" w:styleId="Hyperlink">
    <w:name w:val="Hyperlink"/>
    <w:basedOn w:val="DefaultParagraphFont"/>
    <w:uiPriority w:val="99"/>
    <w:unhideWhenUsed/>
    <w:rsid w:val="0095662F"/>
    <w:rPr>
      <w:color w:val="5F5F5F" w:themeColor="hyperlink"/>
      <w:u w:val="single"/>
    </w:rPr>
  </w:style>
  <w:style w:type="table" w:styleId="LightShading-Accent1">
    <w:name w:val="Light Shading Accent 1"/>
    <w:basedOn w:val="TableNormal"/>
    <w:uiPriority w:val="60"/>
    <w:unhideWhenUsed/>
    <w:rsid w:val="000957F9"/>
    <w:pPr>
      <w:spacing w:after="0" w:line="240" w:lineRule="auto"/>
    </w:pPr>
    <w:rPr>
      <w:color w:val="A5A5A5" w:themeColor="accent1" w:themeShade="BF"/>
    </w:rPr>
    <w:tblPr>
      <w:tblStyleRowBandSize w:val="1"/>
      <w:tblStyleColBandSize w:val="1"/>
      <w:tblBorders>
        <w:top w:val="single" w:sz="8" w:space="0" w:color="DDDDDD" w:themeColor="accent1"/>
        <w:bottom w:val="single" w:sz="8" w:space="0" w:color="DDDDD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DDDDDD" w:themeColor="accent1"/>
          <w:left w:val="nil"/>
          <w:bottom w:val="single" w:sz="8" w:space="0" w:color="DDDDD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F6F6F6" w:themeFill="accent1" w:themeFillTint="3F"/>
      </w:tcPr>
    </w:tblStylePr>
  </w:style>
  <w:style w:type="paragraph" w:styleId="Caption">
    <w:name w:val="caption"/>
    <w:basedOn w:val="Normal"/>
    <w:next w:val="Normal"/>
    <w:uiPriority w:val="35"/>
    <w:unhideWhenUsed/>
    <w:qFormat/>
    <w:rsid w:val="00FA3ACC"/>
    <w:pPr>
      <w:spacing w:after="200" w:line="240" w:lineRule="auto"/>
    </w:pPr>
    <w:rPr>
      <w:rFonts w:ascii="Calibri" w:eastAsia="Times New Roman" w:hAnsi="Calibri" w:cs="Times New Roman"/>
      <w:b/>
      <w:bCs/>
      <w:color w:val="4F81BD"/>
      <w:sz w:val="18"/>
      <w:szCs w:val="18"/>
      <w:lang w:eastAsia="en-US" w:bidi="en-US"/>
    </w:rPr>
  </w:style>
  <w:style w:type="character" w:styleId="CommentReference">
    <w:name w:val="annotation reference"/>
    <w:basedOn w:val="DefaultParagraphFont"/>
    <w:uiPriority w:val="99"/>
    <w:semiHidden/>
    <w:unhideWhenUsed/>
    <w:rsid w:val="004C355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4C3556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4C355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4C355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4C3556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C355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C3556"/>
    <w:rPr>
      <w:rFonts w:ascii="Segoe UI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FE110D"/>
    <w:rPr>
      <w:i/>
      <w:iCs/>
    </w:rPr>
  </w:style>
  <w:style w:type="table" w:styleId="TableGridLight">
    <w:name w:val="Grid Table Light"/>
    <w:basedOn w:val="TableNormal"/>
    <w:uiPriority w:val="40"/>
    <w:rsid w:val="00DE694E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PlainTable1">
    <w:name w:val="Plain Table 1"/>
    <w:basedOn w:val="TableNormal"/>
    <w:uiPriority w:val="41"/>
    <w:rsid w:val="00DE694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7960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76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667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7300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01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28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793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67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145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158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7294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82935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52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08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09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632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851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838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0973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475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7231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67408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231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2865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0030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2.xml"/></Relationships>
</file>

<file path=word/theme/theme1.xml><?xml version="1.0" encoding="utf-8"?>
<a:theme xmlns:a="http://schemas.openxmlformats.org/drawingml/2006/main" name="Office Theme">
  <a:themeElements>
    <a:clrScheme name="Grayscale">
      <a:dk1>
        <a:sysClr val="windowText" lastClr="000000"/>
      </a:dk1>
      <a:lt1>
        <a:sysClr val="window" lastClr="FFFFFF"/>
      </a:lt1>
      <a:dk2>
        <a:srgbClr val="000000"/>
      </a:dk2>
      <a:lt2>
        <a:srgbClr val="F8F8F8"/>
      </a:lt2>
      <a:accent1>
        <a:srgbClr val="DDDDDD"/>
      </a:accent1>
      <a:accent2>
        <a:srgbClr val="B2B2B2"/>
      </a:accent2>
      <a:accent3>
        <a:srgbClr val="969696"/>
      </a:accent3>
      <a:accent4>
        <a:srgbClr val="808080"/>
      </a:accent4>
      <a:accent5>
        <a:srgbClr val="5F5F5F"/>
      </a:accent5>
      <a:accent6>
        <a:srgbClr val="4D4D4D"/>
      </a:accent6>
      <a:hlink>
        <a:srgbClr val="5F5F5F"/>
      </a:hlink>
      <a:folHlink>
        <a:srgbClr val="919191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F9E9F6C-C34F-40F9-8AC3-229F6542268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850</Words>
  <Characters>4846</Characters>
  <Application>Microsoft Office Word</Application>
  <DocSecurity>0</DocSecurity>
  <Lines>40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6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uang, Shih-cheng</dc:creator>
  <cp:keywords/>
  <dc:description/>
  <cp:lastModifiedBy>Hua, Bryan</cp:lastModifiedBy>
  <cp:revision>2</cp:revision>
  <cp:lastPrinted>2016-10-19T17:10:00Z</cp:lastPrinted>
  <dcterms:created xsi:type="dcterms:W3CDTF">2017-11-20T17:10:00Z</dcterms:created>
  <dcterms:modified xsi:type="dcterms:W3CDTF">2017-11-20T17:10:00Z</dcterms:modified>
</cp:coreProperties>
</file>